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5F6D99" w14:textId="77777777" w:rsidR="009A4307" w:rsidRPr="00A26E9E" w:rsidRDefault="009A4307" w:rsidP="009A4307">
      <w:pPr>
        <w:jc w:val="center"/>
        <w:rPr>
          <w:rFonts w:ascii="Arial" w:hAnsi="Arial" w:cs="Arial"/>
          <w:sz w:val="46"/>
        </w:rPr>
      </w:pPr>
      <w:r w:rsidRPr="00A26E9E">
        <w:rPr>
          <w:rFonts w:ascii="Arial" w:hAnsi="Arial" w:cs="Arial"/>
          <w:sz w:val="46"/>
        </w:rPr>
        <w:t>The Duck King of Lala</w:t>
      </w:r>
    </w:p>
    <w:p w14:paraId="2BFC308B" w14:textId="77777777" w:rsidR="009A4307" w:rsidRPr="00A26E9E" w:rsidRDefault="009A4307" w:rsidP="009A4307">
      <w:pPr>
        <w:jc w:val="center"/>
        <w:rPr>
          <w:rFonts w:ascii="Arial" w:hAnsi="Arial" w:cs="Arial"/>
          <w:sz w:val="46"/>
        </w:rPr>
      </w:pPr>
      <w:r w:rsidRPr="00A26E9E">
        <w:rPr>
          <w:rFonts w:ascii="Arial" w:hAnsi="Arial" w:cs="Arial"/>
          <w:sz w:val="46"/>
        </w:rPr>
        <w:t>A Tale of Magic and Mischief</w:t>
      </w:r>
    </w:p>
    <w:p w14:paraId="04DF138D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7CFDAD89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2AF74C25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C30E627" w14:textId="7E0DA59D" w:rsidR="009A4307" w:rsidRDefault="009A4307" w:rsidP="009A4307">
      <w:pPr>
        <w:jc w:val="center"/>
        <w:rPr>
          <w:rFonts w:ascii="Arial" w:hAnsi="Arial" w:cs="Arial"/>
        </w:rPr>
      </w:pPr>
    </w:p>
    <w:p w14:paraId="2AFA67A5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366F9FC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091189C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5969C6E7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4A006888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CB6FBD5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2E7C65C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70B1A929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AB37FC1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33904AE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3D753A76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5550A400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11B06A65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37EE68BA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50347EB6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8EDEF7A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2B08C941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B1D835B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644EB24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1CFD7695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42BAF5F0" w14:textId="77777777" w:rsidR="009A4307" w:rsidRPr="009A4307" w:rsidRDefault="009A4307" w:rsidP="009A4307">
      <w:pPr>
        <w:jc w:val="center"/>
        <w:rPr>
          <w:rFonts w:ascii="Arial" w:hAnsi="Arial" w:cs="Arial"/>
        </w:rPr>
      </w:pPr>
      <w:r w:rsidRPr="009A4307">
        <w:rPr>
          <w:rFonts w:ascii="Arial" w:hAnsi="Arial" w:cs="Arial"/>
        </w:rPr>
        <w:t>Written by Aleo Amiruzzaman</w:t>
      </w:r>
    </w:p>
    <w:p w14:paraId="1979E0CA" w14:textId="77777777" w:rsidR="009A4307" w:rsidRDefault="009A4307" w:rsidP="009A4307">
      <w:pPr>
        <w:jc w:val="center"/>
        <w:rPr>
          <w:rFonts w:ascii="Arial" w:hAnsi="Arial" w:cs="Arial"/>
        </w:rPr>
        <w:sectPr w:rsidR="009A4307" w:rsidSect="009A4307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9A4307">
        <w:rPr>
          <w:rFonts w:ascii="Arial" w:hAnsi="Arial" w:cs="Arial"/>
        </w:rPr>
        <w:t>Illustrated by Md and Stefanie Amiruzzaman</w:t>
      </w:r>
    </w:p>
    <w:p w14:paraId="73B16EBC" w14:textId="77777777" w:rsidR="009A4307" w:rsidRPr="009A4307" w:rsidRDefault="009A4307" w:rsidP="009A4307">
      <w:pPr>
        <w:jc w:val="center"/>
        <w:rPr>
          <w:rFonts w:ascii="Arial" w:hAnsi="Arial" w:cs="Arial"/>
        </w:rPr>
      </w:pPr>
    </w:p>
    <w:p w14:paraId="78F21BD4" w14:textId="77777777" w:rsidR="009A4307" w:rsidRPr="009A4307" w:rsidRDefault="009A4307" w:rsidP="009A4307">
      <w:pPr>
        <w:rPr>
          <w:rFonts w:ascii="Arial" w:hAnsi="Arial" w:cs="Arial"/>
        </w:rPr>
      </w:pPr>
    </w:p>
    <w:p w14:paraId="7B2285D4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767512EB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463B9C9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0DB039A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D25EB88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2C9B046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E7C5A26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339B5326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8D1AFA5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4F4C3AC9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3A7815CC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2BE918B7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2865E3A6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7DB0F80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59EE842E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2E51BB05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10806E49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2A13943A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4C2A4744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CFCDF83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5C1755F7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649D979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5A28AA48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5197641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1CDA7D3F" w14:textId="77777777" w:rsidR="009A4307" w:rsidRPr="009A4307" w:rsidRDefault="009A4307" w:rsidP="009A4307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©2025 </w:t>
      </w:r>
      <w:r w:rsidRPr="009A4307">
        <w:rPr>
          <w:rFonts w:ascii="Arial" w:hAnsi="Arial" w:cs="Arial"/>
          <w:b/>
        </w:rPr>
        <w:t>Aleo Amiruzzaman.</w:t>
      </w:r>
    </w:p>
    <w:p w14:paraId="0503A75E" w14:textId="77777777" w:rsidR="009A4307" w:rsidRPr="009A4307" w:rsidRDefault="009A4307" w:rsidP="009A4307">
      <w:pPr>
        <w:jc w:val="center"/>
        <w:rPr>
          <w:rFonts w:ascii="Arial" w:hAnsi="Arial" w:cs="Arial"/>
        </w:rPr>
      </w:pPr>
      <w:r w:rsidRPr="009A4307">
        <w:rPr>
          <w:rFonts w:ascii="Arial" w:hAnsi="Arial" w:cs="Arial"/>
        </w:rPr>
        <w:t>All rights reserved.</w:t>
      </w:r>
    </w:p>
    <w:p w14:paraId="78386D94" w14:textId="77777777" w:rsidR="00DC0F6C" w:rsidRDefault="009A4307" w:rsidP="009A4307">
      <w:pPr>
        <w:jc w:val="center"/>
        <w:rPr>
          <w:rFonts w:ascii="Arial" w:hAnsi="Arial" w:cs="Arial"/>
        </w:rPr>
      </w:pPr>
      <w:r w:rsidRPr="009A4307">
        <w:rPr>
          <w:rFonts w:ascii="Arial" w:hAnsi="Arial" w:cs="Arial"/>
        </w:rPr>
        <w:t>This is a work of fiction. Names, characters, places, and incidents are either the products of the author's imagination or are used fictitiously.</w:t>
      </w:r>
    </w:p>
    <w:p w14:paraId="27D0BBF5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0DC75CC8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343F0FAB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7248D0A2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6E78DBEC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2D99DD5A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02CD9FD7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25799BED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455F9C01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7FF0B916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50F98251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0F094B0D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7290DB3B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3A375866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78472588" w14:textId="77777777" w:rsidR="00B929D3" w:rsidRDefault="00B929D3" w:rsidP="009A4307">
      <w:pPr>
        <w:jc w:val="center"/>
        <w:rPr>
          <w:rFonts w:ascii="Arial" w:hAnsi="Arial" w:cs="Arial"/>
        </w:rPr>
      </w:pPr>
      <w:r w:rsidRPr="00B929D3">
        <w:rPr>
          <w:rFonts w:ascii="Arial" w:hAnsi="Arial" w:cs="Arial"/>
        </w:rPr>
        <w:t>For all the young adventurers who believe in magic and adventure.</w:t>
      </w:r>
    </w:p>
    <w:p w14:paraId="5C77C27F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796D7825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77A726DD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628ADD33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0454E38B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47AA0232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60230291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3A265CAD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6CBE372E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5857D3D9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3C671AA7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5A7644F2" w14:textId="77777777" w:rsidR="00364E71" w:rsidRDefault="00364E71" w:rsidP="009A4307">
      <w:pPr>
        <w:jc w:val="center"/>
        <w:rPr>
          <w:rFonts w:ascii="Arial" w:hAnsi="Arial" w:cs="Arial"/>
        </w:rPr>
      </w:pPr>
    </w:p>
    <w:p w14:paraId="063FCE4F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58DA70BC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4F23B370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27A7B30B" w14:textId="77777777" w:rsidR="00364E71" w:rsidRDefault="00364E71" w:rsidP="009A430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able of content</w:t>
      </w:r>
    </w:p>
    <w:p w14:paraId="678C814A" w14:textId="77777777" w:rsidR="00364E71" w:rsidRDefault="00364E71" w:rsidP="009A4307">
      <w:pPr>
        <w:jc w:val="center"/>
        <w:rPr>
          <w:rFonts w:ascii="Arial" w:hAnsi="Arial" w:cs="Arial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30392918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448DAFD" w14:textId="77777777" w:rsidR="00727B8C" w:rsidRDefault="00727B8C">
          <w:pPr>
            <w:pStyle w:val="TOCHeading"/>
          </w:pPr>
          <w:r>
            <w:t>Contents</w:t>
          </w:r>
        </w:p>
        <w:p w14:paraId="73FA9D01" w14:textId="605B5416" w:rsidR="00324B37" w:rsidRDefault="00727B8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0773263" w:history="1">
            <w:r w:rsidR="00324B37" w:rsidRPr="00804809">
              <w:rPr>
                <w:rStyle w:val="Hyperlink"/>
                <w:rFonts w:ascii="Arial" w:hAnsi="Arial" w:cs="Arial"/>
                <w:noProof/>
              </w:rPr>
              <w:t>The Duck King of Lala</w:t>
            </w:r>
            <w:r w:rsidR="00324B37">
              <w:rPr>
                <w:noProof/>
                <w:webHidden/>
              </w:rPr>
              <w:tab/>
            </w:r>
            <w:r w:rsidR="00324B37">
              <w:rPr>
                <w:noProof/>
                <w:webHidden/>
              </w:rPr>
              <w:fldChar w:fldCharType="begin"/>
            </w:r>
            <w:r w:rsidR="00324B37">
              <w:rPr>
                <w:noProof/>
                <w:webHidden/>
              </w:rPr>
              <w:instrText xml:space="preserve"> PAGEREF _Toc210773263 \h </w:instrText>
            </w:r>
            <w:r w:rsidR="00324B37">
              <w:rPr>
                <w:noProof/>
                <w:webHidden/>
              </w:rPr>
            </w:r>
            <w:r w:rsidR="00324B37">
              <w:rPr>
                <w:noProof/>
                <w:webHidden/>
              </w:rPr>
              <w:fldChar w:fldCharType="separate"/>
            </w:r>
            <w:r w:rsidR="00324B37">
              <w:rPr>
                <w:noProof/>
                <w:webHidden/>
              </w:rPr>
              <w:t>5</w:t>
            </w:r>
            <w:r w:rsidR="00324B37">
              <w:rPr>
                <w:noProof/>
                <w:webHidden/>
              </w:rPr>
              <w:fldChar w:fldCharType="end"/>
            </w:r>
          </w:hyperlink>
        </w:p>
        <w:p w14:paraId="7066352F" w14:textId="17D38FF3" w:rsidR="00324B37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10773264" w:history="1">
            <w:r w:rsidRPr="00804809">
              <w:rPr>
                <w:rStyle w:val="Hyperlink"/>
                <w:rFonts w:ascii="Arial" w:hAnsi="Arial" w:cs="Arial"/>
                <w:noProof/>
              </w:rPr>
              <w:t>Duck 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73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335CD" w14:textId="5CB2D125" w:rsidR="00324B37" w:rsidRDefault="00324B3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10773265" w:history="1">
            <w:r w:rsidRPr="00804809">
              <w:rPr>
                <w:rStyle w:val="Hyperlink"/>
                <w:rFonts w:ascii="Arial" w:hAnsi="Arial" w:cs="Arial"/>
                <w:noProof/>
              </w:rPr>
              <w:t>Penny’s Evil Po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73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3B857" w14:textId="6BF53218" w:rsidR="00324B37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10773266" w:history="1">
            <w:r w:rsidRPr="00804809">
              <w:rPr>
                <w:rStyle w:val="Hyperlink"/>
                <w:rFonts w:ascii="Arial" w:hAnsi="Arial" w:cs="Arial"/>
                <w:noProof/>
              </w:rPr>
              <w:t>Meanwh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73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3A44B" w14:textId="7E52682F" w:rsidR="00324B37" w:rsidRDefault="00324B3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10773267" w:history="1">
            <w:r w:rsidRPr="00804809">
              <w:rPr>
                <w:rStyle w:val="Hyperlink"/>
                <w:rFonts w:ascii="Arial" w:hAnsi="Arial" w:cs="Arial"/>
                <w:noProof/>
              </w:rPr>
              <w:t>Sam’s Escape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73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29E0C" w14:textId="0909F622" w:rsidR="00324B37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10773268" w:history="1">
            <w:r w:rsidRPr="00804809">
              <w:rPr>
                <w:rStyle w:val="Hyperlink"/>
                <w:rFonts w:ascii="Arial" w:hAnsi="Arial" w:cs="Arial"/>
                <w:noProof/>
              </w:rPr>
              <w:t>In the Mo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73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6132A" w14:textId="10A02DED" w:rsidR="00324B37" w:rsidRDefault="00324B3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10773269" w:history="1">
            <w:r w:rsidRPr="00804809">
              <w:rPr>
                <w:rStyle w:val="Hyperlink"/>
                <w:rFonts w:ascii="Arial" w:hAnsi="Arial" w:cs="Arial"/>
                <w:noProof/>
              </w:rPr>
              <w:t>The King Prepares for Din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73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A262D" w14:textId="06938028" w:rsidR="00324B37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10773270" w:history="1">
            <w:r w:rsidRPr="00804809">
              <w:rPr>
                <w:rStyle w:val="Hyperlink"/>
                <w:rFonts w:ascii="Arial" w:hAnsi="Arial" w:cs="Arial"/>
                <w:noProof/>
              </w:rPr>
              <w:t>Evening Pl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73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73FBF" w14:textId="44266455" w:rsidR="00324B37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10773271" w:history="1">
            <w:r w:rsidRPr="00804809">
              <w:rPr>
                <w:rStyle w:val="Hyperlink"/>
                <w:rFonts w:ascii="Arial" w:hAnsi="Arial" w:cs="Arial"/>
                <w:noProof/>
              </w:rPr>
              <w:t>Meanwhile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73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57375" w14:textId="36CA19D8" w:rsidR="00324B37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10773272" w:history="1">
            <w:r w:rsidRPr="00804809">
              <w:rPr>
                <w:rStyle w:val="Hyperlink"/>
                <w:rFonts w:ascii="Arial" w:hAnsi="Arial" w:cs="Arial"/>
                <w:noProof/>
              </w:rPr>
              <w:t>Penny’s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73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B06A7" w14:textId="0DDF4512" w:rsidR="00324B37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10773273" w:history="1">
            <w:r w:rsidRPr="00804809">
              <w:rPr>
                <w:rStyle w:val="Hyperlink"/>
                <w:rFonts w:ascii="Arial" w:hAnsi="Arial" w:cs="Arial"/>
                <w:noProof/>
              </w:rPr>
              <w:t>Lunch with M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73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B0285" w14:textId="6BF1152E" w:rsidR="00324B37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10773274" w:history="1">
            <w:r w:rsidRPr="00804809">
              <w:rPr>
                <w:rStyle w:val="Hyperlink"/>
                <w:rFonts w:ascii="Arial" w:hAnsi="Arial" w:cs="Arial"/>
                <w:noProof/>
              </w:rPr>
              <w:t>The Next D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73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C7796" w14:textId="4B82658C" w:rsidR="00324B37" w:rsidRDefault="00324B3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10773275" w:history="1">
            <w:r w:rsidRPr="00804809">
              <w:rPr>
                <w:rStyle w:val="Hyperlink"/>
                <w:rFonts w:ascii="Arial" w:hAnsi="Arial" w:cs="Arial"/>
                <w:noProof/>
              </w:rPr>
              <w:t>About the Auth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73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4BC6F" w14:textId="6540912C" w:rsidR="00324B37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10773276" w:history="1">
            <w:r w:rsidRPr="00804809">
              <w:rPr>
                <w:rStyle w:val="Hyperlink"/>
                <w:rFonts w:ascii="Arial" w:hAnsi="Arial" w:cs="Arial"/>
                <w:noProof/>
              </w:rPr>
              <w:t>Ale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73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746EC" w14:textId="098DF3C6" w:rsidR="00727B8C" w:rsidRDefault="00727B8C">
          <w:r>
            <w:rPr>
              <w:b/>
              <w:bCs/>
              <w:noProof/>
            </w:rPr>
            <w:fldChar w:fldCharType="end"/>
          </w:r>
        </w:p>
      </w:sdtContent>
    </w:sdt>
    <w:p w14:paraId="3478AC65" w14:textId="77777777" w:rsidR="00364E71" w:rsidRDefault="00364E71" w:rsidP="009A4307">
      <w:pPr>
        <w:jc w:val="center"/>
        <w:rPr>
          <w:rFonts w:ascii="Arial" w:hAnsi="Arial" w:cs="Arial"/>
        </w:rPr>
        <w:sectPr w:rsidR="00364E71" w:rsidSect="00324B37">
          <w:footerReference w:type="default" r:id="rId8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147A5E4F" w14:textId="77777777" w:rsidR="00DC0F6C" w:rsidRPr="00DC0F6C" w:rsidRDefault="00DC0F6C" w:rsidP="00DC0F6C">
      <w:pPr>
        <w:pStyle w:val="Heading1"/>
        <w:rPr>
          <w:rFonts w:ascii="Arial" w:hAnsi="Arial" w:cs="Arial"/>
          <w:sz w:val="48"/>
          <w:szCs w:val="48"/>
        </w:rPr>
      </w:pPr>
      <w:bookmarkStart w:id="0" w:name="_Toc210773263"/>
      <w:r w:rsidRPr="00DC0F6C">
        <w:rPr>
          <w:rFonts w:ascii="Arial" w:hAnsi="Arial" w:cs="Arial"/>
          <w:sz w:val="48"/>
          <w:szCs w:val="48"/>
        </w:rPr>
        <w:lastRenderedPageBreak/>
        <w:t>The Duck King of Lala</w:t>
      </w:r>
      <w:bookmarkEnd w:id="0"/>
    </w:p>
    <w:p w14:paraId="3580B858" w14:textId="77777777" w:rsidR="00DC0F6C" w:rsidRPr="0016555A" w:rsidRDefault="00DC0F6C" w:rsidP="00DC0F6C">
      <w:pPr>
        <w:pStyle w:val="Heading2"/>
        <w:rPr>
          <w:rFonts w:ascii="Arial" w:hAnsi="Arial" w:cs="Arial"/>
          <w:sz w:val="40"/>
          <w:szCs w:val="40"/>
        </w:rPr>
      </w:pPr>
      <w:bookmarkStart w:id="1" w:name="_Toc210773264"/>
      <w:r w:rsidRPr="0016555A">
        <w:rPr>
          <w:rFonts w:ascii="Arial" w:hAnsi="Arial" w:cs="Arial"/>
          <w:sz w:val="40"/>
          <w:szCs w:val="40"/>
        </w:rPr>
        <w:t>Duck King</w:t>
      </w:r>
      <w:bookmarkEnd w:id="1"/>
    </w:p>
    <w:p w14:paraId="262CD1ED" w14:textId="77777777" w:rsidR="00DC0F6C" w:rsidRDefault="00DC0F6C" w:rsidP="00DC0F6C">
      <w:pPr>
        <w:rPr>
          <w:rFonts w:ascii="Arial" w:hAnsi="Arial" w:cs="Arial"/>
          <w:sz w:val="36"/>
        </w:rPr>
      </w:pPr>
    </w:p>
    <w:p w14:paraId="207E2F4A" w14:textId="77777777" w:rsidR="00DC0F6C" w:rsidRDefault="00DC0F6C" w:rsidP="00DC0F6C">
      <w:pPr>
        <w:rPr>
          <w:rFonts w:ascii="Arial" w:hAnsi="Arial" w:cs="Arial"/>
          <w:sz w:val="36"/>
        </w:rPr>
      </w:pPr>
      <w:r w:rsidRPr="00DC0F6C">
        <w:rPr>
          <w:rFonts w:ascii="Arial" w:hAnsi="Arial" w:cs="Arial"/>
          <w:sz w:val="36"/>
        </w:rPr>
        <w:t>Once upon a time, there was a king—the Duck King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0D3FD3">
        <w:rPr>
          <w:rFonts w:ascii="Arial" w:hAnsi="Arial" w:cs="Arial"/>
          <w:sz w:val="36"/>
        </w:rPr>
        <w:instrText>Duck King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DC0F6C">
        <w:rPr>
          <w:rFonts w:ascii="Arial" w:hAnsi="Arial" w:cs="Arial"/>
          <w:sz w:val="36"/>
        </w:rPr>
        <w:t>.  He lived in the cheerful land of Lala.</w:t>
      </w:r>
    </w:p>
    <w:p w14:paraId="23E8FA95" w14:textId="77777777" w:rsidR="00DC0F6C" w:rsidRPr="00DC0F6C" w:rsidRDefault="00DC0F6C" w:rsidP="00DC0F6C">
      <w:pPr>
        <w:rPr>
          <w:rFonts w:ascii="Arial" w:hAnsi="Arial" w:cs="Arial"/>
          <w:sz w:val="36"/>
        </w:rPr>
      </w:pPr>
    </w:p>
    <w:p w14:paraId="3BE1F1A8" w14:textId="77777777" w:rsidR="00DC0F6C" w:rsidRDefault="00DC0F6C" w:rsidP="00DC0F6C">
      <w:pPr>
        <w:rPr>
          <w:rFonts w:ascii="Arial" w:hAnsi="Arial" w:cs="Arial"/>
          <w:sz w:val="36"/>
        </w:rPr>
      </w:pPr>
      <w:r w:rsidRPr="00DC0F6C">
        <w:rPr>
          <w:rFonts w:ascii="Arial" w:hAnsi="Arial" w:cs="Arial"/>
          <w:sz w:val="36"/>
        </w:rPr>
        <w:t>One day, he went to the store. At the store, he met Penny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6A0537">
        <w:rPr>
          <w:rFonts w:ascii="Arial" w:hAnsi="Arial" w:cs="Arial"/>
          <w:sz w:val="36"/>
        </w:rPr>
        <w:instrText>Penny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DC0F6C">
        <w:rPr>
          <w:rFonts w:ascii="Arial" w:hAnsi="Arial" w:cs="Arial"/>
          <w:sz w:val="36"/>
        </w:rPr>
        <w:t xml:space="preserve"> the Chicken. The King and Penny talked for 199 hours. Afterward, the King left and went home to his castle.  </w:t>
      </w:r>
    </w:p>
    <w:p w14:paraId="66009777" w14:textId="77777777" w:rsidR="00DC0F6C" w:rsidRPr="00DC0F6C" w:rsidRDefault="00DC0F6C" w:rsidP="00DC0F6C">
      <w:pPr>
        <w:rPr>
          <w:rFonts w:ascii="Arial" w:hAnsi="Arial" w:cs="Arial"/>
          <w:sz w:val="36"/>
        </w:rPr>
      </w:pPr>
    </w:p>
    <w:p w14:paraId="3FBF9D7A" w14:textId="77777777" w:rsidR="00DC0F6C" w:rsidRDefault="00DC0F6C" w:rsidP="00DC0F6C">
      <w:pPr>
        <w:rPr>
          <w:rFonts w:ascii="Arial" w:hAnsi="Arial" w:cs="Arial"/>
          <w:sz w:val="36"/>
        </w:rPr>
      </w:pPr>
      <w:r w:rsidRPr="00DC0F6C">
        <w:rPr>
          <w:rFonts w:ascii="Arial" w:hAnsi="Arial" w:cs="Arial"/>
          <w:sz w:val="36"/>
        </w:rPr>
        <w:t xml:space="preserve">He ate dinner and then played his cello. After that, he went to bed.  </w:t>
      </w:r>
    </w:p>
    <w:p w14:paraId="350924B7" w14:textId="77777777" w:rsidR="00DC0F6C" w:rsidRPr="00DC0F6C" w:rsidRDefault="00DC0F6C" w:rsidP="00DC0F6C">
      <w:pPr>
        <w:rPr>
          <w:rFonts w:ascii="Arial" w:hAnsi="Arial" w:cs="Arial"/>
          <w:sz w:val="36"/>
        </w:rPr>
      </w:pPr>
    </w:p>
    <w:p w14:paraId="3AD260B0" w14:textId="77777777" w:rsidR="00107C2C" w:rsidRDefault="00DC0F6C" w:rsidP="00DC0F6C">
      <w:pPr>
        <w:rPr>
          <w:rFonts w:ascii="Arial" w:hAnsi="Arial" w:cs="Arial"/>
          <w:sz w:val="36"/>
        </w:rPr>
      </w:pPr>
      <w:r w:rsidRPr="00DC0F6C">
        <w:rPr>
          <w:rFonts w:ascii="Arial" w:hAnsi="Arial" w:cs="Arial"/>
          <w:sz w:val="36"/>
        </w:rPr>
        <w:t>Early the next morning, he woke up at 4:00 a.m. to do some exercises, and then went back to sleep.</w:t>
      </w:r>
    </w:p>
    <w:p w14:paraId="33D42278" w14:textId="77777777" w:rsidR="003426D9" w:rsidRDefault="003426D9" w:rsidP="00DC0F6C">
      <w:pPr>
        <w:rPr>
          <w:rFonts w:ascii="Arial" w:hAnsi="Arial" w:cs="Arial"/>
          <w:sz w:val="36"/>
        </w:rPr>
      </w:pPr>
    </w:p>
    <w:p w14:paraId="6C3B29F6" w14:textId="77777777" w:rsidR="003426D9" w:rsidRDefault="003426D9" w:rsidP="00DC0F6C">
      <w:pPr>
        <w:rPr>
          <w:rFonts w:ascii="Arial" w:hAnsi="Arial" w:cs="Arial"/>
          <w:sz w:val="36"/>
        </w:rPr>
      </w:pPr>
    </w:p>
    <w:p w14:paraId="34C5B070" w14:textId="77777777" w:rsidR="003426D9" w:rsidRDefault="003426D9" w:rsidP="00DC0F6C">
      <w:pPr>
        <w:rPr>
          <w:rFonts w:ascii="Arial" w:hAnsi="Arial" w:cs="Arial"/>
          <w:sz w:val="36"/>
        </w:rPr>
      </w:pPr>
    </w:p>
    <w:p w14:paraId="1F0E8C16" w14:textId="77777777" w:rsidR="003426D9" w:rsidRDefault="003426D9" w:rsidP="00DC0F6C">
      <w:pPr>
        <w:rPr>
          <w:rFonts w:ascii="Arial" w:hAnsi="Arial" w:cs="Arial"/>
          <w:sz w:val="36"/>
        </w:rPr>
      </w:pPr>
    </w:p>
    <w:p w14:paraId="0C20E1D7" w14:textId="77777777" w:rsidR="003426D9" w:rsidRDefault="003426D9" w:rsidP="00DC0F6C">
      <w:pPr>
        <w:rPr>
          <w:rFonts w:ascii="Arial" w:hAnsi="Arial" w:cs="Arial"/>
          <w:sz w:val="36"/>
        </w:rPr>
      </w:pPr>
    </w:p>
    <w:p w14:paraId="6484B145" w14:textId="77777777" w:rsidR="003426D9" w:rsidRDefault="003426D9" w:rsidP="00DC0F6C">
      <w:pPr>
        <w:rPr>
          <w:rFonts w:ascii="Arial" w:hAnsi="Arial" w:cs="Arial"/>
          <w:sz w:val="36"/>
        </w:rPr>
      </w:pPr>
    </w:p>
    <w:p w14:paraId="68AB40B2" w14:textId="77777777" w:rsidR="00617424" w:rsidRDefault="00617424" w:rsidP="00DC0F6C">
      <w:pPr>
        <w:rPr>
          <w:rFonts w:ascii="Arial" w:hAnsi="Arial" w:cs="Arial"/>
          <w:sz w:val="36"/>
        </w:rPr>
        <w:sectPr w:rsidR="00617424" w:rsidSect="00324B37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1919ECC" w14:textId="359617B2" w:rsidR="003426D9" w:rsidRDefault="00617424" w:rsidP="00DC0F6C">
      <w:pPr>
        <w:rPr>
          <w:rFonts w:ascii="Arial" w:hAnsi="Arial" w:cs="Arial"/>
          <w:sz w:val="36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5A17E2C7" wp14:editId="6058B131">
            <wp:extent cx="5486400" cy="8229600"/>
            <wp:effectExtent l="0" t="0" r="0" b="0"/>
            <wp:docPr id="1953991894" name="Picture 1" descr="A duck playing a cell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991894" name="Picture 1" descr="A duck playing a cello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5E62E" w14:textId="77777777" w:rsidR="003426D9" w:rsidRPr="008D01AD" w:rsidRDefault="003426D9" w:rsidP="008D01AD">
      <w:pPr>
        <w:pStyle w:val="Heading1"/>
        <w:rPr>
          <w:rFonts w:ascii="Arial" w:hAnsi="Arial" w:cs="Arial"/>
          <w:sz w:val="48"/>
          <w:szCs w:val="48"/>
        </w:rPr>
      </w:pPr>
      <w:bookmarkStart w:id="2" w:name="_Toc210773265"/>
      <w:r w:rsidRPr="008D01AD">
        <w:rPr>
          <w:rFonts w:ascii="Arial" w:hAnsi="Arial" w:cs="Arial"/>
          <w:sz w:val="48"/>
          <w:szCs w:val="48"/>
        </w:rPr>
        <w:lastRenderedPageBreak/>
        <w:t>Penny’s Evil Potion</w:t>
      </w:r>
      <w:bookmarkEnd w:id="2"/>
    </w:p>
    <w:p w14:paraId="5DDC4608" w14:textId="77777777" w:rsidR="003426D9" w:rsidRPr="008D01AD" w:rsidRDefault="003426D9" w:rsidP="008D01AD">
      <w:pPr>
        <w:pStyle w:val="Heading2"/>
        <w:rPr>
          <w:rFonts w:ascii="Arial" w:hAnsi="Arial" w:cs="Arial"/>
          <w:sz w:val="40"/>
          <w:szCs w:val="40"/>
        </w:rPr>
      </w:pPr>
      <w:bookmarkStart w:id="3" w:name="_Toc210773266"/>
      <w:r w:rsidRPr="008D01AD">
        <w:rPr>
          <w:rFonts w:ascii="Arial" w:hAnsi="Arial" w:cs="Arial"/>
          <w:sz w:val="40"/>
          <w:szCs w:val="40"/>
        </w:rPr>
        <w:t>Meanwhile</w:t>
      </w:r>
      <w:bookmarkEnd w:id="3"/>
    </w:p>
    <w:p w14:paraId="66777A25" w14:textId="77777777" w:rsidR="003426D9" w:rsidRPr="003426D9" w:rsidRDefault="003426D9" w:rsidP="003426D9">
      <w:pPr>
        <w:rPr>
          <w:rFonts w:ascii="Arial" w:hAnsi="Arial" w:cs="Arial"/>
          <w:sz w:val="36"/>
        </w:rPr>
      </w:pPr>
      <w:r w:rsidRPr="003426D9">
        <w:rPr>
          <w:rFonts w:ascii="Arial" w:hAnsi="Arial" w:cs="Arial"/>
          <w:sz w:val="36"/>
        </w:rPr>
        <w:t>Penny was in her science room. Her evil science room. She was making a potion. Th</w:t>
      </w:r>
      <w:r>
        <w:rPr>
          <w:rFonts w:ascii="Arial" w:hAnsi="Arial" w:cs="Arial"/>
          <w:sz w:val="36"/>
        </w:rPr>
        <w:t xml:space="preserve">e potion was called the </w:t>
      </w:r>
      <w:r w:rsidRPr="003426D9">
        <w:rPr>
          <w:rFonts w:ascii="Arial" w:hAnsi="Arial" w:cs="Arial"/>
          <w:sz w:val="36"/>
        </w:rPr>
        <w:t>Past Potion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7F103E">
        <w:rPr>
          <w:rFonts w:ascii="Arial" w:hAnsi="Arial" w:cs="Arial"/>
          <w:sz w:val="36"/>
        </w:rPr>
        <w:instrText>Past Potion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3426D9">
        <w:rPr>
          <w:rFonts w:ascii="Arial" w:hAnsi="Arial" w:cs="Arial"/>
          <w:sz w:val="36"/>
        </w:rPr>
        <w:t>.</w:t>
      </w:r>
    </w:p>
    <w:p w14:paraId="1095C419" w14:textId="77777777" w:rsidR="003426D9" w:rsidRPr="003426D9" w:rsidRDefault="003426D9" w:rsidP="003426D9">
      <w:pPr>
        <w:rPr>
          <w:rFonts w:ascii="Arial" w:hAnsi="Arial" w:cs="Arial"/>
          <w:sz w:val="36"/>
        </w:rPr>
      </w:pPr>
    </w:p>
    <w:p w14:paraId="5C90A0B6" w14:textId="77777777" w:rsidR="003426D9" w:rsidRPr="003426D9" w:rsidRDefault="003426D9" w:rsidP="003426D9">
      <w:pPr>
        <w:rPr>
          <w:rFonts w:ascii="Arial" w:hAnsi="Arial" w:cs="Arial"/>
          <w:sz w:val="36"/>
        </w:rPr>
      </w:pPr>
      <w:r w:rsidRPr="003426D9">
        <w:rPr>
          <w:rFonts w:ascii="Arial" w:hAnsi="Arial" w:cs="Arial"/>
          <w:sz w:val="36"/>
        </w:rPr>
        <w:t>She made the potion because she did not like the King.</w:t>
      </w:r>
    </w:p>
    <w:p w14:paraId="337257B6" w14:textId="77777777" w:rsidR="003426D9" w:rsidRPr="003426D9" w:rsidRDefault="003426D9" w:rsidP="003426D9">
      <w:pPr>
        <w:rPr>
          <w:rFonts w:ascii="Arial" w:hAnsi="Arial" w:cs="Arial"/>
          <w:sz w:val="36"/>
        </w:rPr>
      </w:pPr>
      <w:r w:rsidRPr="003426D9">
        <w:rPr>
          <w:rFonts w:ascii="Arial" w:hAnsi="Arial" w:cs="Arial"/>
          <w:sz w:val="36"/>
        </w:rPr>
        <w:t>This potion would send the King far into the past. And then—she would take over his job. That me</w:t>
      </w:r>
      <w:r>
        <w:rPr>
          <w:rFonts w:ascii="Arial" w:hAnsi="Arial" w:cs="Arial"/>
          <w:sz w:val="36"/>
        </w:rPr>
        <w:t xml:space="preserve">ant she would become an </w:t>
      </w:r>
      <w:r w:rsidRPr="003426D9">
        <w:rPr>
          <w:rFonts w:ascii="Arial" w:hAnsi="Arial" w:cs="Arial"/>
          <w:sz w:val="36"/>
        </w:rPr>
        <w:t>evil Queen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6C556E">
        <w:rPr>
          <w:rFonts w:ascii="Arial" w:hAnsi="Arial" w:cs="Arial"/>
          <w:sz w:val="36"/>
        </w:rPr>
        <w:instrText>Queen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3426D9">
        <w:rPr>
          <w:rFonts w:ascii="Arial" w:hAnsi="Arial" w:cs="Arial"/>
          <w:sz w:val="36"/>
        </w:rPr>
        <w:t>.</w:t>
      </w:r>
    </w:p>
    <w:p w14:paraId="449BA2AE" w14:textId="77777777" w:rsidR="003426D9" w:rsidRPr="003426D9" w:rsidRDefault="003426D9" w:rsidP="003426D9">
      <w:pPr>
        <w:rPr>
          <w:rFonts w:ascii="Arial" w:hAnsi="Arial" w:cs="Arial"/>
          <w:sz w:val="36"/>
        </w:rPr>
      </w:pPr>
    </w:p>
    <w:p w14:paraId="21BCC494" w14:textId="77777777" w:rsidR="003426D9" w:rsidRDefault="003426D9" w:rsidP="003426D9">
      <w:pPr>
        <w:rPr>
          <w:rFonts w:ascii="Arial" w:hAnsi="Arial" w:cs="Arial"/>
          <w:sz w:val="36"/>
        </w:rPr>
      </w:pPr>
      <w:r w:rsidRPr="003426D9">
        <w:rPr>
          <w:rFonts w:ascii="Arial" w:hAnsi="Arial" w:cs="Arial"/>
          <w:sz w:val="36"/>
        </w:rPr>
        <w:t>Penny was happy. Very happy. Soon, the whole world would bow down to her.</w:t>
      </w:r>
    </w:p>
    <w:p w14:paraId="61CE33A9" w14:textId="77777777" w:rsidR="003426D9" w:rsidRDefault="003426D9" w:rsidP="00DC0F6C">
      <w:pPr>
        <w:rPr>
          <w:rFonts w:ascii="Arial" w:hAnsi="Arial" w:cs="Arial"/>
          <w:sz w:val="36"/>
        </w:rPr>
      </w:pPr>
    </w:p>
    <w:p w14:paraId="44A2D7D6" w14:textId="77777777" w:rsidR="0050507E" w:rsidRDefault="0050507E" w:rsidP="00DC0F6C">
      <w:pPr>
        <w:rPr>
          <w:rFonts w:ascii="Arial" w:hAnsi="Arial" w:cs="Arial"/>
          <w:sz w:val="36"/>
        </w:rPr>
        <w:sectPr w:rsidR="0050507E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EA0C8B0" w14:textId="46562DA0" w:rsidR="001C729F" w:rsidRDefault="003249AD" w:rsidP="00DC0F6C">
      <w:pPr>
        <w:rPr>
          <w:rFonts w:ascii="Arial" w:hAnsi="Arial" w:cs="Arial"/>
          <w:sz w:val="36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73213A26" wp14:editId="14BEF07E">
            <wp:extent cx="5486400" cy="8229600"/>
            <wp:effectExtent l="0" t="0" r="0" b="0"/>
            <wp:docPr id="942212482" name="Picture 2" descr="A cartoon of a chicken in a lab coat pouring liquid into a po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212482" name="Picture 2" descr="A cartoon of a chicken in a lab coat pouring liquid into a pot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303C3" w14:textId="77777777" w:rsidR="001C729F" w:rsidRPr="00270B5B" w:rsidRDefault="00407D4A" w:rsidP="00270B5B">
      <w:pPr>
        <w:pStyle w:val="Heading1"/>
        <w:rPr>
          <w:rFonts w:ascii="Arial" w:hAnsi="Arial" w:cs="Arial"/>
          <w:sz w:val="48"/>
          <w:szCs w:val="48"/>
        </w:rPr>
      </w:pPr>
      <w:bookmarkStart w:id="4" w:name="_Toc210773267"/>
      <w:r w:rsidRPr="00270B5B">
        <w:rPr>
          <w:rFonts w:ascii="Arial" w:hAnsi="Arial" w:cs="Arial"/>
          <w:sz w:val="48"/>
          <w:szCs w:val="48"/>
        </w:rPr>
        <w:lastRenderedPageBreak/>
        <w:t>Sam’s Escape Plan</w:t>
      </w:r>
      <w:bookmarkEnd w:id="4"/>
    </w:p>
    <w:p w14:paraId="4D04161F" w14:textId="77777777" w:rsidR="001C729F" w:rsidRPr="00270B5B" w:rsidRDefault="00407D4A" w:rsidP="00270B5B">
      <w:pPr>
        <w:pStyle w:val="Heading2"/>
        <w:rPr>
          <w:rFonts w:ascii="Arial" w:hAnsi="Arial" w:cs="Arial"/>
          <w:sz w:val="40"/>
          <w:szCs w:val="40"/>
        </w:rPr>
      </w:pPr>
      <w:bookmarkStart w:id="5" w:name="_Toc210773268"/>
      <w:r w:rsidRPr="00270B5B">
        <w:rPr>
          <w:rFonts w:ascii="Arial" w:hAnsi="Arial" w:cs="Arial"/>
          <w:sz w:val="40"/>
          <w:szCs w:val="40"/>
        </w:rPr>
        <w:t>In the Morning</w:t>
      </w:r>
      <w:bookmarkEnd w:id="5"/>
    </w:p>
    <w:p w14:paraId="30D18BA3" w14:textId="77777777" w:rsidR="001C729F" w:rsidRPr="001C729F" w:rsidRDefault="001C729F" w:rsidP="001C729F">
      <w:pPr>
        <w:rPr>
          <w:rFonts w:ascii="Arial" w:hAnsi="Arial" w:cs="Arial"/>
          <w:sz w:val="36"/>
        </w:rPr>
      </w:pPr>
      <w:r w:rsidRPr="001C729F">
        <w:rPr>
          <w:rFonts w:ascii="Arial" w:hAnsi="Arial" w:cs="Arial"/>
          <w:sz w:val="36"/>
        </w:rPr>
        <w:t>The King ate breakfast. Then he played his cello. After that, he had to work all day.</w:t>
      </w:r>
    </w:p>
    <w:p w14:paraId="71E6C706" w14:textId="77777777" w:rsidR="001C729F" w:rsidRPr="001C729F" w:rsidRDefault="001C729F" w:rsidP="001C729F">
      <w:pPr>
        <w:rPr>
          <w:rFonts w:ascii="Arial" w:hAnsi="Arial" w:cs="Arial"/>
          <w:sz w:val="36"/>
        </w:rPr>
      </w:pPr>
    </w:p>
    <w:p w14:paraId="3D6E3714" w14:textId="77777777" w:rsidR="001C729F" w:rsidRPr="001C729F" w:rsidRDefault="00407D4A" w:rsidP="001C729F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Meanwhile…</w:t>
      </w:r>
      <w:r w:rsidR="001C729F" w:rsidRPr="001C729F">
        <w:rPr>
          <w:rFonts w:ascii="Arial" w:hAnsi="Arial" w:cs="Arial"/>
          <w:sz w:val="36"/>
        </w:rPr>
        <w:t xml:space="preserve">  </w:t>
      </w:r>
    </w:p>
    <w:p w14:paraId="4843C485" w14:textId="77777777" w:rsidR="001C729F" w:rsidRPr="001C729F" w:rsidRDefault="001C729F" w:rsidP="001C729F">
      <w:pPr>
        <w:rPr>
          <w:rFonts w:ascii="Arial" w:hAnsi="Arial" w:cs="Arial"/>
          <w:sz w:val="36"/>
        </w:rPr>
      </w:pPr>
      <w:r w:rsidRPr="001C729F">
        <w:rPr>
          <w:rFonts w:ascii="Arial" w:hAnsi="Arial" w:cs="Arial"/>
          <w:sz w:val="36"/>
        </w:rPr>
        <w:t>At Satmean Prison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B67D95">
        <w:rPr>
          <w:rFonts w:ascii="Arial" w:hAnsi="Arial" w:cs="Arial"/>
          <w:sz w:val="36"/>
        </w:rPr>
        <w:instrText>Prison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1C729F">
        <w:rPr>
          <w:rFonts w:ascii="Arial" w:hAnsi="Arial" w:cs="Arial"/>
          <w:sz w:val="36"/>
        </w:rPr>
        <w:t>, Sam the alligator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2D0A69">
        <w:rPr>
          <w:rFonts w:ascii="Arial" w:hAnsi="Arial" w:cs="Arial"/>
          <w:sz w:val="36"/>
        </w:rPr>
        <w:instrText>alligator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1C729F">
        <w:rPr>
          <w:rFonts w:ascii="Arial" w:hAnsi="Arial" w:cs="Arial"/>
          <w:sz w:val="36"/>
        </w:rPr>
        <w:t xml:space="preserve"> was making a plan to escape. He carefully wrote it down i</w:t>
      </w:r>
      <w:r w:rsidR="00407D4A">
        <w:rPr>
          <w:rFonts w:ascii="Arial" w:hAnsi="Arial" w:cs="Arial"/>
          <w:sz w:val="36"/>
        </w:rPr>
        <w:t xml:space="preserve">n his </w:t>
      </w:r>
      <w:r w:rsidRPr="001C729F">
        <w:rPr>
          <w:rFonts w:ascii="Arial" w:hAnsi="Arial" w:cs="Arial"/>
          <w:sz w:val="36"/>
        </w:rPr>
        <w:t>evil notebook.</w:t>
      </w:r>
    </w:p>
    <w:p w14:paraId="6AD6FC61" w14:textId="77777777" w:rsidR="001C729F" w:rsidRPr="001C729F" w:rsidRDefault="001C729F" w:rsidP="001C729F">
      <w:pPr>
        <w:rPr>
          <w:rFonts w:ascii="Arial" w:hAnsi="Arial" w:cs="Arial"/>
          <w:sz w:val="36"/>
        </w:rPr>
      </w:pPr>
    </w:p>
    <w:p w14:paraId="549CFBD0" w14:textId="77777777" w:rsidR="001C729F" w:rsidRPr="001C729F" w:rsidRDefault="00407D4A" w:rsidP="001C729F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In the Afternoon</w:t>
      </w:r>
      <w:r w:rsidR="001C729F" w:rsidRPr="001C729F">
        <w:rPr>
          <w:rFonts w:ascii="Arial" w:hAnsi="Arial" w:cs="Arial"/>
          <w:sz w:val="36"/>
        </w:rPr>
        <w:t xml:space="preserve"> the King was eating lunch and talking to his friends. Suddenly, Penny came and sat next to him. She whispered to the King that she wanted him to eat dinne</w:t>
      </w:r>
      <w:r>
        <w:rPr>
          <w:rFonts w:ascii="Arial" w:hAnsi="Arial" w:cs="Arial"/>
          <w:sz w:val="36"/>
        </w:rPr>
        <w:t>r with her. And the King said “yes</w:t>
      </w:r>
      <w:r w:rsidR="001C729F" w:rsidRPr="001C729F">
        <w:rPr>
          <w:rFonts w:ascii="Arial" w:hAnsi="Arial" w:cs="Arial"/>
          <w:sz w:val="36"/>
        </w:rPr>
        <w:t>.</w:t>
      </w:r>
      <w:r>
        <w:rPr>
          <w:rFonts w:ascii="Arial" w:hAnsi="Arial" w:cs="Arial"/>
          <w:sz w:val="36"/>
        </w:rPr>
        <w:t>”</w:t>
      </w:r>
      <w:r w:rsidR="001C729F" w:rsidRPr="001C729F">
        <w:rPr>
          <w:rFonts w:ascii="Arial" w:hAnsi="Arial" w:cs="Arial"/>
          <w:sz w:val="36"/>
        </w:rPr>
        <w:t xml:space="preserve"> Penny smiled, then hurried back to her evil lab. The King finished his lunch and worked some more.</w:t>
      </w:r>
    </w:p>
    <w:p w14:paraId="25754E07" w14:textId="77777777" w:rsidR="001C729F" w:rsidRPr="001C729F" w:rsidRDefault="001C729F" w:rsidP="001C729F">
      <w:pPr>
        <w:rPr>
          <w:rFonts w:ascii="Arial" w:hAnsi="Arial" w:cs="Arial"/>
          <w:sz w:val="36"/>
        </w:rPr>
      </w:pPr>
    </w:p>
    <w:p w14:paraId="203F38DD" w14:textId="77777777" w:rsidR="001C729F" w:rsidRDefault="00407D4A" w:rsidP="001C729F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Back at the Prison</w:t>
      </w:r>
      <w:r w:rsidR="001C729F" w:rsidRPr="001C729F">
        <w:rPr>
          <w:rFonts w:ascii="Arial" w:hAnsi="Arial" w:cs="Arial"/>
          <w:sz w:val="36"/>
        </w:rPr>
        <w:t>, Sam the alligator finished his esca</w:t>
      </w:r>
      <w:r>
        <w:rPr>
          <w:rFonts w:ascii="Arial" w:hAnsi="Arial" w:cs="Arial"/>
          <w:sz w:val="36"/>
        </w:rPr>
        <w:t>pe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17200D">
        <w:rPr>
          <w:rFonts w:ascii="Arial" w:hAnsi="Arial" w:cs="Arial"/>
          <w:sz w:val="36"/>
        </w:rPr>
        <w:instrText>escape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>
        <w:rPr>
          <w:rFonts w:ascii="Arial" w:hAnsi="Arial" w:cs="Arial"/>
          <w:sz w:val="36"/>
        </w:rPr>
        <w:t xml:space="preserve"> plan. And finally—he </w:t>
      </w:r>
      <w:r w:rsidR="001C729F" w:rsidRPr="001C729F">
        <w:rPr>
          <w:rFonts w:ascii="Arial" w:hAnsi="Arial" w:cs="Arial"/>
          <w:sz w:val="36"/>
        </w:rPr>
        <w:t>escaped from prison!</w:t>
      </w:r>
    </w:p>
    <w:p w14:paraId="49CFD9E0" w14:textId="77777777" w:rsidR="00FE23ED" w:rsidRDefault="00FE23ED" w:rsidP="001C729F">
      <w:pPr>
        <w:rPr>
          <w:rFonts w:ascii="Arial" w:hAnsi="Arial" w:cs="Arial"/>
          <w:sz w:val="36"/>
        </w:rPr>
        <w:sectPr w:rsidR="00FE23ED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475335A" w14:textId="2C15284F" w:rsidR="00AB5E3E" w:rsidRDefault="00FE23ED" w:rsidP="001C729F">
      <w:pPr>
        <w:rPr>
          <w:rFonts w:ascii="Arial" w:hAnsi="Arial" w:cs="Arial"/>
          <w:sz w:val="36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42B82E6C" wp14:editId="5F386BE0">
            <wp:extent cx="5486400" cy="8229600"/>
            <wp:effectExtent l="0" t="0" r="0" b="0"/>
            <wp:docPr id="1249140787" name="Picture 3" descr="Cartoon duck characters in different pos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140787" name="Picture 3" descr="Cartoon duck characters in different poses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87E5E" w14:textId="77777777" w:rsidR="00AB5E3E" w:rsidRPr="00270B5B" w:rsidRDefault="006868B0" w:rsidP="00270B5B">
      <w:pPr>
        <w:pStyle w:val="Heading1"/>
        <w:rPr>
          <w:rFonts w:ascii="Arial" w:hAnsi="Arial" w:cs="Arial"/>
          <w:sz w:val="48"/>
          <w:szCs w:val="48"/>
        </w:rPr>
      </w:pPr>
      <w:bookmarkStart w:id="6" w:name="_Toc210773269"/>
      <w:r w:rsidRPr="00270B5B">
        <w:rPr>
          <w:rFonts w:ascii="Arial" w:hAnsi="Arial" w:cs="Arial"/>
          <w:sz w:val="48"/>
          <w:szCs w:val="48"/>
        </w:rPr>
        <w:lastRenderedPageBreak/>
        <w:t>The King Prepares for Dinner</w:t>
      </w:r>
      <w:bookmarkEnd w:id="6"/>
    </w:p>
    <w:p w14:paraId="4A148B21" w14:textId="77777777" w:rsidR="00AB5E3E" w:rsidRPr="00270B5B" w:rsidRDefault="006868B0" w:rsidP="00270B5B">
      <w:pPr>
        <w:pStyle w:val="Heading2"/>
        <w:rPr>
          <w:rFonts w:ascii="Arial" w:hAnsi="Arial" w:cs="Arial"/>
          <w:sz w:val="40"/>
          <w:szCs w:val="40"/>
        </w:rPr>
      </w:pPr>
      <w:bookmarkStart w:id="7" w:name="_Toc210773270"/>
      <w:r w:rsidRPr="00270B5B">
        <w:rPr>
          <w:rFonts w:ascii="Arial" w:hAnsi="Arial" w:cs="Arial"/>
          <w:sz w:val="40"/>
          <w:szCs w:val="40"/>
        </w:rPr>
        <w:t>Evening Plans</w:t>
      </w:r>
      <w:bookmarkEnd w:id="7"/>
    </w:p>
    <w:p w14:paraId="112A468F" w14:textId="77777777" w:rsidR="00424921" w:rsidRDefault="00424921" w:rsidP="00AB5E3E">
      <w:pPr>
        <w:rPr>
          <w:rFonts w:ascii="Arial" w:hAnsi="Arial" w:cs="Arial"/>
          <w:sz w:val="36"/>
        </w:rPr>
      </w:pPr>
    </w:p>
    <w:p w14:paraId="1DE1A010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The King finished his work and then he went home. He was excited—because Penny had invited him to dinner. He had six whole hours to do whatever he wanted.</w:t>
      </w:r>
    </w:p>
    <w:p w14:paraId="73C63D8E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17347630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First, he played his cello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3A6DD6">
        <w:rPr>
          <w:rFonts w:ascii="Arial" w:hAnsi="Arial" w:cs="Arial"/>
          <w:sz w:val="36"/>
        </w:rPr>
        <w:instrText>cello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>. Because playing his cello was his favorite thing to do. Then he went to Kohl’s to buy some clothes. And to Walmart to buy some food.</w:t>
      </w:r>
    </w:p>
    <w:p w14:paraId="52A6BDD1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61CCE579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After all that, he still had two and a half hours left.</w:t>
      </w:r>
    </w:p>
    <w:p w14:paraId="50660C77" w14:textId="77777777" w:rsidR="00FE23ED" w:rsidRDefault="00AB5E3E" w:rsidP="00AB5E3E">
      <w:pPr>
        <w:rPr>
          <w:rFonts w:ascii="Arial" w:hAnsi="Arial" w:cs="Arial"/>
          <w:sz w:val="36"/>
        </w:rPr>
        <w:sectPr w:rsidR="00FE23ED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B5E3E">
        <w:rPr>
          <w:rFonts w:ascii="Arial" w:hAnsi="Arial" w:cs="Arial"/>
          <w:sz w:val="36"/>
        </w:rPr>
        <w:t>But there was nothing else to do. So… he watched a mo</w:t>
      </w:r>
      <w:r w:rsidR="006868B0">
        <w:rPr>
          <w:rFonts w:ascii="Arial" w:hAnsi="Arial" w:cs="Arial"/>
          <w:sz w:val="36"/>
        </w:rPr>
        <w:t>vie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1D68B2">
        <w:rPr>
          <w:rFonts w:ascii="Arial" w:hAnsi="Arial" w:cs="Arial"/>
          <w:sz w:val="36"/>
        </w:rPr>
        <w:instrText>movie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>.</w:t>
      </w:r>
      <w:r>
        <w:rPr>
          <w:rFonts w:ascii="Arial" w:hAnsi="Arial" w:cs="Arial"/>
          <w:sz w:val="36"/>
        </w:rPr>
        <w:br/>
      </w:r>
    </w:p>
    <w:p w14:paraId="2C30F5BD" w14:textId="770EC0C7" w:rsidR="00AB5E3E" w:rsidRPr="00270B5B" w:rsidRDefault="007E4BEE" w:rsidP="00A723B5">
      <w:pPr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4A4A4BDB" wp14:editId="2BD8C6B3">
            <wp:extent cx="5486400" cy="8229600"/>
            <wp:effectExtent l="0" t="0" r="0" b="0"/>
            <wp:docPr id="1153675279" name="Picture 4" descr="A cartoon of a duc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675279" name="Picture 4" descr="A cartoon of a duck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5E3E">
        <w:rPr>
          <w:rFonts w:ascii="Arial" w:hAnsi="Arial" w:cs="Arial"/>
          <w:sz w:val="36"/>
        </w:rPr>
        <w:br/>
      </w:r>
      <w:r w:rsidR="00475D2A" w:rsidRPr="00A723B5">
        <w:rPr>
          <w:rFonts w:ascii="Arial" w:eastAsiaTheme="majorEastAsia" w:hAnsi="Arial" w:cs="Arial"/>
          <w:color w:val="2E74B5" w:themeColor="accent1" w:themeShade="BF"/>
          <w:sz w:val="48"/>
          <w:szCs w:val="48"/>
        </w:rPr>
        <w:lastRenderedPageBreak/>
        <w:t>The Dinner Trap</w:t>
      </w:r>
    </w:p>
    <w:p w14:paraId="6D501200" w14:textId="77777777" w:rsidR="00AB5E3E" w:rsidRPr="00270B5B" w:rsidRDefault="00475D2A" w:rsidP="00270B5B">
      <w:pPr>
        <w:pStyle w:val="Heading2"/>
        <w:rPr>
          <w:rFonts w:ascii="Arial" w:hAnsi="Arial" w:cs="Arial"/>
          <w:sz w:val="40"/>
          <w:szCs w:val="40"/>
        </w:rPr>
      </w:pPr>
      <w:bookmarkStart w:id="8" w:name="_Toc210773271"/>
      <w:r w:rsidRPr="00270B5B">
        <w:rPr>
          <w:rFonts w:ascii="Arial" w:hAnsi="Arial" w:cs="Arial"/>
          <w:sz w:val="40"/>
          <w:szCs w:val="40"/>
        </w:rPr>
        <w:t>Meanwhile…</w:t>
      </w:r>
      <w:bookmarkEnd w:id="8"/>
    </w:p>
    <w:p w14:paraId="33CF68A3" w14:textId="77777777" w:rsidR="00424921" w:rsidRDefault="00424921" w:rsidP="00AB5E3E">
      <w:pPr>
        <w:rPr>
          <w:rFonts w:ascii="Arial" w:hAnsi="Arial" w:cs="Arial"/>
          <w:sz w:val="36"/>
        </w:rPr>
      </w:pPr>
    </w:p>
    <w:p w14:paraId="36EDF894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Penny was preparing for the King. She added some ingredients to the potion</w:t>
      </w:r>
      <w:r w:rsidR="006868B0">
        <w:rPr>
          <w:rFonts w:ascii="Arial" w:hAnsi="Arial" w:cs="Arial"/>
          <w:sz w:val="36"/>
        </w:rPr>
        <w:t xml:space="preserve"> </w:t>
      </w:r>
      <w:r w:rsidRPr="00AB5E3E">
        <w:rPr>
          <w:rFonts w:ascii="Arial" w:hAnsi="Arial" w:cs="Arial"/>
          <w:sz w:val="36"/>
        </w:rPr>
        <w:t>to make it look just like water.</w:t>
      </w:r>
    </w:p>
    <w:p w14:paraId="6266048E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7EC99DAA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Meanwhile… the King finished his movie.</w:t>
      </w:r>
    </w:p>
    <w:p w14:paraId="17B27A0C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 xml:space="preserve">Then he went </w:t>
      </w:r>
      <w:r w:rsidR="00475D2A">
        <w:rPr>
          <w:rFonts w:ascii="Arial" w:hAnsi="Arial" w:cs="Arial"/>
          <w:sz w:val="36"/>
        </w:rPr>
        <w:t xml:space="preserve">to his car and drove to </w:t>
      </w:r>
      <w:r w:rsidRPr="00AB5E3E">
        <w:rPr>
          <w:rFonts w:ascii="Arial" w:hAnsi="Arial" w:cs="Arial"/>
          <w:sz w:val="36"/>
        </w:rPr>
        <w:t>Penny's house. It was only five minutes away.</w:t>
      </w:r>
    </w:p>
    <w:p w14:paraId="3500D86E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7693E95A" w14:textId="77777777" w:rsidR="00A723B5" w:rsidRDefault="00AB5E3E" w:rsidP="00424921">
      <w:pPr>
        <w:rPr>
          <w:rFonts w:ascii="Arial" w:hAnsi="Arial" w:cs="Arial"/>
          <w:sz w:val="36"/>
        </w:rPr>
        <w:sectPr w:rsidR="00A723B5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B5E3E">
        <w:rPr>
          <w:rFonts w:ascii="Arial" w:hAnsi="Arial" w:cs="Arial"/>
          <w:sz w:val="36"/>
        </w:rPr>
        <w:t>Penny was waiting for him</w:t>
      </w:r>
      <w:r w:rsidR="00475D2A">
        <w:rPr>
          <w:rFonts w:ascii="Arial" w:hAnsi="Arial" w:cs="Arial"/>
          <w:sz w:val="36"/>
        </w:rPr>
        <w:t>. When he arrived, she asked, “</w:t>
      </w:r>
      <w:r w:rsidRPr="00AB5E3E">
        <w:rPr>
          <w:rFonts w:ascii="Arial" w:hAnsi="Arial" w:cs="Arial"/>
          <w:sz w:val="36"/>
        </w:rPr>
        <w:t>Do you want to eat dinner?</w:t>
      </w:r>
      <w:r w:rsidR="00475D2A">
        <w:rPr>
          <w:rFonts w:ascii="Arial" w:hAnsi="Arial" w:cs="Arial"/>
          <w:sz w:val="36"/>
        </w:rPr>
        <w:t>” and the King said “yes.”</w:t>
      </w:r>
      <w:r w:rsidRPr="00AB5E3E">
        <w:rPr>
          <w:rFonts w:ascii="Arial" w:hAnsi="Arial" w:cs="Arial"/>
          <w:sz w:val="36"/>
        </w:rPr>
        <w:t xml:space="preserve"> He took a drink of the potion—and in an instant…he disappeared into the past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930EE2">
        <w:rPr>
          <w:rFonts w:ascii="Arial" w:hAnsi="Arial" w:cs="Arial"/>
          <w:sz w:val="36"/>
        </w:rPr>
        <w:instrText>past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>!</w:t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</w:p>
    <w:p w14:paraId="7C7BC508" w14:textId="10CA7AD6" w:rsidR="00AB5E3E" w:rsidRPr="00727B8C" w:rsidRDefault="0084186E" w:rsidP="00424921">
      <w:pPr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6D103588" wp14:editId="31959459">
            <wp:extent cx="5486400" cy="8229600"/>
            <wp:effectExtent l="0" t="0" r="0" b="0"/>
            <wp:docPr id="327394951" name="Picture 5" descr="A cartoon of a chicken cook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394951" name="Picture 5" descr="A cartoon of a chicken cooking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5E3E">
        <w:rPr>
          <w:rFonts w:ascii="Arial" w:hAnsi="Arial" w:cs="Arial"/>
          <w:sz w:val="36"/>
        </w:rPr>
        <w:br/>
      </w:r>
      <w:r w:rsidR="00475D2A" w:rsidRPr="00270B5B">
        <w:rPr>
          <w:rFonts w:ascii="Arial" w:eastAsiaTheme="majorEastAsia" w:hAnsi="Arial" w:cs="Arial"/>
          <w:color w:val="2E74B5" w:themeColor="accent1" w:themeShade="BF"/>
          <w:sz w:val="48"/>
          <w:szCs w:val="48"/>
        </w:rPr>
        <w:lastRenderedPageBreak/>
        <w:t>Mama Teddy’s House</w:t>
      </w:r>
    </w:p>
    <w:p w14:paraId="3342B247" w14:textId="77777777" w:rsidR="00AB5E3E" w:rsidRPr="00270B5B" w:rsidRDefault="00475D2A" w:rsidP="00270B5B">
      <w:pPr>
        <w:pStyle w:val="Heading2"/>
        <w:rPr>
          <w:rFonts w:ascii="Arial" w:hAnsi="Arial" w:cs="Arial"/>
          <w:sz w:val="40"/>
          <w:szCs w:val="40"/>
        </w:rPr>
      </w:pPr>
      <w:bookmarkStart w:id="9" w:name="_Toc210773272"/>
      <w:r w:rsidRPr="00270B5B">
        <w:rPr>
          <w:rFonts w:ascii="Arial" w:hAnsi="Arial" w:cs="Arial"/>
          <w:sz w:val="40"/>
          <w:szCs w:val="40"/>
        </w:rPr>
        <w:t>Penny’s Plan</w:t>
      </w:r>
      <w:bookmarkEnd w:id="9"/>
    </w:p>
    <w:p w14:paraId="20BE16B3" w14:textId="77777777" w:rsidR="00424921" w:rsidRDefault="00424921" w:rsidP="00AB5E3E">
      <w:pPr>
        <w:rPr>
          <w:rFonts w:ascii="Arial" w:hAnsi="Arial" w:cs="Arial"/>
          <w:sz w:val="36"/>
        </w:rPr>
      </w:pPr>
    </w:p>
    <w:p w14:paraId="3779A0C0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Penny cleaned the table. When she was done, she left her house to become the Queen.</w:t>
      </w:r>
    </w:p>
    <w:p w14:paraId="5018C9C7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6201C3F0" w14:textId="77777777" w:rsidR="00AB5E3E" w:rsidRPr="00AB5E3E" w:rsidRDefault="00475D2A" w:rsidP="00AB5E3E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Meanwhile…</w:t>
      </w:r>
      <w:r w:rsidR="00AB5E3E" w:rsidRPr="00AB5E3E">
        <w:rPr>
          <w:rFonts w:ascii="Arial" w:hAnsi="Arial" w:cs="Arial"/>
          <w:sz w:val="36"/>
        </w:rPr>
        <w:t xml:space="preserve"> the King was in the past. He did not know what to do. He went to find shelter. He came to a house and knocked on the door. The door opened, and the Kin</w:t>
      </w:r>
      <w:r>
        <w:rPr>
          <w:rFonts w:ascii="Arial" w:hAnsi="Arial" w:cs="Arial"/>
          <w:sz w:val="36"/>
        </w:rPr>
        <w:t xml:space="preserve">g saw a blue bear named </w:t>
      </w:r>
      <w:r w:rsidR="00AB5E3E" w:rsidRPr="00AB5E3E">
        <w:rPr>
          <w:rFonts w:ascii="Arial" w:hAnsi="Arial" w:cs="Arial"/>
          <w:sz w:val="36"/>
        </w:rPr>
        <w:t>Mama Teddy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8B6F42">
        <w:rPr>
          <w:rFonts w:ascii="Arial" w:hAnsi="Arial" w:cs="Arial"/>
          <w:sz w:val="36"/>
        </w:rPr>
        <w:instrText>Mama Teddy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="00AB5E3E" w:rsidRPr="00AB5E3E">
        <w:rPr>
          <w:rFonts w:ascii="Arial" w:hAnsi="Arial" w:cs="Arial"/>
          <w:sz w:val="36"/>
        </w:rPr>
        <w:t xml:space="preserve"> (MT). But she called herself MT. The King stayed there for the night. He had to convince MT to let him stay longer. He</w:t>
      </w:r>
      <w:r>
        <w:rPr>
          <w:rFonts w:ascii="Arial" w:hAnsi="Arial" w:cs="Arial"/>
          <w:sz w:val="36"/>
        </w:rPr>
        <w:t xml:space="preserve"> asked her and she said “yes.”</w:t>
      </w:r>
    </w:p>
    <w:p w14:paraId="78C6B68F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42D72E99" w14:textId="77777777" w:rsidR="0084186E" w:rsidRDefault="00AB5E3E" w:rsidP="00AB5E3E">
      <w:pPr>
        <w:rPr>
          <w:rFonts w:ascii="Arial" w:hAnsi="Arial" w:cs="Arial"/>
          <w:sz w:val="36"/>
        </w:rPr>
        <w:sectPr w:rsidR="0084186E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B5E3E">
        <w:rPr>
          <w:rFonts w:ascii="Arial" w:hAnsi="Arial" w:cs="Arial"/>
          <w:sz w:val="36"/>
        </w:rPr>
        <w:t>Meanwhile… Penny was finally the evil Queen. She turned her sky black, and everyone bowed down to her.</w:t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</w:p>
    <w:p w14:paraId="6570E428" w14:textId="12CF64C5" w:rsidR="00AB5E3E" w:rsidRPr="002001E9" w:rsidRDefault="002001E9" w:rsidP="002001E9">
      <w:pPr>
        <w:rPr>
          <w:rFonts w:ascii="Arial" w:eastAsiaTheme="majorEastAsia" w:hAnsi="Arial" w:cs="Arial"/>
          <w:color w:val="2E74B5" w:themeColor="accent1" w:themeShade="BF"/>
          <w:sz w:val="48"/>
          <w:szCs w:val="48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59267767" wp14:editId="23DEEE0E">
            <wp:extent cx="5486400" cy="8229600"/>
            <wp:effectExtent l="0" t="0" r="0" b="0"/>
            <wp:docPr id="1414045723" name="Picture 6" descr="A cartoon of a duck and a teddy bea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045723" name="Picture 6" descr="A cartoon of a duck and a teddy bea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5E3E">
        <w:rPr>
          <w:rFonts w:ascii="Arial" w:hAnsi="Arial" w:cs="Arial"/>
          <w:sz w:val="36"/>
        </w:rPr>
        <w:br/>
      </w:r>
      <w:r w:rsidR="00475D2A" w:rsidRPr="002001E9">
        <w:rPr>
          <w:rFonts w:ascii="Arial" w:eastAsiaTheme="majorEastAsia" w:hAnsi="Arial" w:cs="Arial"/>
          <w:color w:val="2E74B5" w:themeColor="accent1" w:themeShade="BF"/>
          <w:sz w:val="48"/>
          <w:szCs w:val="48"/>
        </w:rPr>
        <w:lastRenderedPageBreak/>
        <w:t>Music in the Past</w:t>
      </w:r>
    </w:p>
    <w:p w14:paraId="36EDC326" w14:textId="77777777" w:rsidR="00AB5E3E" w:rsidRPr="00270B5B" w:rsidRDefault="00475D2A" w:rsidP="00270B5B">
      <w:pPr>
        <w:pStyle w:val="Heading2"/>
        <w:rPr>
          <w:rFonts w:ascii="Arial" w:hAnsi="Arial" w:cs="Arial"/>
          <w:sz w:val="40"/>
          <w:szCs w:val="40"/>
        </w:rPr>
      </w:pPr>
      <w:bookmarkStart w:id="10" w:name="_Toc210773273"/>
      <w:r w:rsidRPr="00270B5B">
        <w:rPr>
          <w:rFonts w:ascii="Arial" w:hAnsi="Arial" w:cs="Arial"/>
          <w:sz w:val="40"/>
          <w:szCs w:val="40"/>
        </w:rPr>
        <w:t>Lunch with MT</w:t>
      </w:r>
      <w:bookmarkEnd w:id="10"/>
    </w:p>
    <w:p w14:paraId="5A6462DE" w14:textId="77777777" w:rsidR="00424921" w:rsidRDefault="00424921" w:rsidP="00AB5E3E">
      <w:pPr>
        <w:rPr>
          <w:rFonts w:ascii="Arial" w:hAnsi="Arial" w:cs="Arial"/>
          <w:sz w:val="36"/>
        </w:rPr>
      </w:pPr>
    </w:p>
    <w:p w14:paraId="5831C539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MT made lunch for the King. She cooked spaghetti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0C1060">
        <w:rPr>
          <w:rFonts w:ascii="Arial" w:hAnsi="Arial" w:cs="Arial"/>
          <w:sz w:val="36"/>
        </w:rPr>
        <w:instrText>spaghetti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 xml:space="preserve"> and meatballs. The King ate until his plate was clean.</w:t>
      </w:r>
    </w:p>
    <w:p w14:paraId="08680F1A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1B18016F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After lunch, they went to the music store to buy him a new cello since his other cello was still in his own time.</w:t>
      </w:r>
    </w:p>
    <w:p w14:paraId="02FBC084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083B1CAB" w14:textId="77777777" w:rsidR="002001E9" w:rsidRDefault="005D3DBE" w:rsidP="00AB5E3E">
      <w:pPr>
        <w:rPr>
          <w:rFonts w:ascii="Arial" w:hAnsi="Arial" w:cs="Arial"/>
          <w:sz w:val="36"/>
        </w:rPr>
        <w:sectPr w:rsidR="002001E9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Arial" w:hAnsi="Arial" w:cs="Arial"/>
          <w:sz w:val="36"/>
        </w:rPr>
        <w:t xml:space="preserve">MT told him that </w:t>
      </w:r>
      <w:r w:rsidR="00AB5E3E" w:rsidRPr="00AB5E3E">
        <w:rPr>
          <w:rFonts w:ascii="Arial" w:hAnsi="Arial" w:cs="Arial"/>
          <w:sz w:val="36"/>
        </w:rPr>
        <w:t>George Washington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583D2D">
        <w:rPr>
          <w:rFonts w:ascii="Arial" w:hAnsi="Arial" w:cs="Arial"/>
          <w:sz w:val="36"/>
        </w:rPr>
        <w:instrText>George Washington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="00AB5E3E" w:rsidRPr="00AB5E3E">
        <w:rPr>
          <w:rFonts w:ascii="Arial" w:hAnsi="Arial" w:cs="Arial"/>
          <w:sz w:val="36"/>
        </w:rPr>
        <w:t xml:space="preserve"> was the president, and that he was not the King here. So</w:t>
      </w:r>
      <w:r>
        <w:rPr>
          <w:rFonts w:ascii="Arial" w:hAnsi="Arial" w:cs="Arial"/>
          <w:sz w:val="36"/>
        </w:rPr>
        <w:t xml:space="preserve"> the Duck King thought, ”</w:t>
      </w:r>
      <w:r w:rsidR="00AB5E3E" w:rsidRPr="00AB5E3E">
        <w:rPr>
          <w:rFonts w:ascii="Arial" w:hAnsi="Arial" w:cs="Arial"/>
          <w:sz w:val="36"/>
        </w:rPr>
        <w:t>Maybe</w:t>
      </w:r>
      <w:r>
        <w:rPr>
          <w:rFonts w:ascii="Arial" w:hAnsi="Arial" w:cs="Arial"/>
          <w:sz w:val="36"/>
        </w:rPr>
        <w:t xml:space="preserve"> I can talk to the President…”</w:t>
      </w:r>
      <w:r w:rsidR="00AB5E3E">
        <w:rPr>
          <w:rFonts w:ascii="Arial" w:hAnsi="Arial" w:cs="Arial"/>
          <w:sz w:val="36"/>
        </w:rPr>
        <w:br/>
      </w:r>
    </w:p>
    <w:p w14:paraId="3CBDFAD3" w14:textId="0EAA32C4" w:rsidR="00AB5E3E" w:rsidRPr="0052573D" w:rsidRDefault="00164F9A" w:rsidP="00164F9A">
      <w:pPr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33432060" wp14:editId="34AF3BE1">
            <wp:extent cx="5486400" cy="8229600"/>
            <wp:effectExtent l="0" t="0" r="0" b="0"/>
            <wp:docPr id="1167857175" name="Picture 7" descr="A cartoon of a blue bear and a duc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857175" name="Picture 7" descr="A cartoon of a blue bear and a duck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5E3E">
        <w:rPr>
          <w:rFonts w:ascii="Arial" w:hAnsi="Arial" w:cs="Arial"/>
          <w:sz w:val="36"/>
        </w:rPr>
        <w:br/>
      </w:r>
      <w:r w:rsidR="00097091" w:rsidRPr="00164F9A">
        <w:rPr>
          <w:rFonts w:ascii="Arial" w:eastAsiaTheme="majorEastAsia" w:hAnsi="Arial" w:cs="Arial"/>
          <w:color w:val="2E74B5" w:themeColor="accent1" w:themeShade="BF"/>
          <w:sz w:val="48"/>
          <w:szCs w:val="48"/>
        </w:rPr>
        <w:lastRenderedPageBreak/>
        <w:t>The Ending</w:t>
      </w:r>
    </w:p>
    <w:p w14:paraId="5F4C4DB6" w14:textId="77777777" w:rsidR="00AB5E3E" w:rsidRPr="00270B5B" w:rsidRDefault="00097091" w:rsidP="00270B5B">
      <w:pPr>
        <w:pStyle w:val="Heading2"/>
        <w:rPr>
          <w:rFonts w:ascii="Arial" w:hAnsi="Arial" w:cs="Arial"/>
          <w:sz w:val="40"/>
          <w:szCs w:val="40"/>
        </w:rPr>
      </w:pPr>
      <w:bookmarkStart w:id="11" w:name="_Toc210773274"/>
      <w:r w:rsidRPr="00270B5B">
        <w:rPr>
          <w:rFonts w:ascii="Arial" w:hAnsi="Arial" w:cs="Arial"/>
          <w:sz w:val="40"/>
          <w:szCs w:val="40"/>
        </w:rPr>
        <w:t>The Next Day</w:t>
      </w:r>
      <w:bookmarkEnd w:id="11"/>
    </w:p>
    <w:p w14:paraId="0D4E2FE3" w14:textId="77777777" w:rsidR="00424921" w:rsidRDefault="00424921" w:rsidP="00AB5E3E">
      <w:pPr>
        <w:rPr>
          <w:rFonts w:ascii="Arial" w:hAnsi="Arial" w:cs="Arial"/>
          <w:sz w:val="36"/>
        </w:rPr>
      </w:pPr>
    </w:p>
    <w:p w14:paraId="0B8FD91B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MT and the King went to the White House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19374D">
        <w:rPr>
          <w:rFonts w:ascii="Arial" w:hAnsi="Arial" w:cs="Arial"/>
          <w:sz w:val="36"/>
        </w:rPr>
        <w:instrText>White House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>. The King and the President argued, but then they stopped arguing.</w:t>
      </w:r>
    </w:p>
    <w:p w14:paraId="288898C8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1B59FE6F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The President said he would make a portal. When he made the portal, the King disappeared back into his own time—and Mama Teddy came too.</w:t>
      </w:r>
    </w:p>
    <w:p w14:paraId="6682B0A1" w14:textId="77777777" w:rsidR="00AB5E3E" w:rsidRPr="00AB5E3E" w:rsidRDefault="00097091" w:rsidP="00AB5E3E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Back at the Castle</w:t>
      </w:r>
      <w:r w:rsidR="00AB5E3E" w:rsidRPr="00AB5E3E">
        <w:rPr>
          <w:rFonts w:ascii="Arial" w:hAnsi="Arial" w:cs="Arial"/>
          <w:sz w:val="36"/>
        </w:rPr>
        <w:t>, MT and the King were in the King's castle. They found a spot to hide.  MT told the King that she was a magician. She said a magic word and everything was back to normal. The sky turned blue. Nobody bowed down to Penny anymore.</w:t>
      </w:r>
    </w:p>
    <w:p w14:paraId="3EBEF531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06CBCA8D" w14:textId="77777777" w:rsidR="00035354" w:rsidRDefault="00AB5E3E" w:rsidP="00AB5E3E">
      <w:pPr>
        <w:rPr>
          <w:rFonts w:ascii="Arial" w:hAnsi="Arial" w:cs="Arial"/>
          <w:sz w:val="36"/>
        </w:rPr>
        <w:sectPr w:rsidR="00035354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B5E3E">
        <w:rPr>
          <w:rFonts w:ascii="Arial" w:hAnsi="Arial" w:cs="Arial"/>
          <w:sz w:val="36"/>
        </w:rPr>
        <w:t>The cops arreste</w:t>
      </w:r>
      <w:r w:rsidR="00097091">
        <w:rPr>
          <w:rFonts w:ascii="Arial" w:hAnsi="Arial" w:cs="Arial"/>
          <w:sz w:val="36"/>
        </w:rPr>
        <w:t xml:space="preserve">d Penny and sent her to </w:t>
      </w:r>
      <w:r w:rsidRPr="00AB5E3E">
        <w:rPr>
          <w:rFonts w:ascii="Arial" w:hAnsi="Arial" w:cs="Arial"/>
          <w:sz w:val="36"/>
        </w:rPr>
        <w:t>prison. They also found Sam the alligator and put him back in prison too. The King and MT lived happily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006677">
        <w:rPr>
          <w:rFonts w:ascii="Arial" w:hAnsi="Arial" w:cs="Arial"/>
          <w:sz w:val="36"/>
        </w:rPr>
        <w:instrText>happily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 xml:space="preserve"> ever </w:t>
      </w:r>
      <w:r w:rsidR="00097091">
        <w:rPr>
          <w:rFonts w:ascii="Arial" w:hAnsi="Arial" w:cs="Arial"/>
          <w:sz w:val="36"/>
        </w:rPr>
        <w:t>after</w:t>
      </w:r>
      <w:r w:rsidRPr="00AB5E3E">
        <w:rPr>
          <w:rFonts w:ascii="Arial" w:hAnsi="Arial" w:cs="Arial"/>
          <w:sz w:val="36"/>
        </w:rPr>
        <w:t>.</w:t>
      </w:r>
    </w:p>
    <w:p w14:paraId="3ED13770" w14:textId="7B49CB7D" w:rsidR="00AB5E3E" w:rsidRDefault="00035354" w:rsidP="00AB5E3E">
      <w:pPr>
        <w:rPr>
          <w:rFonts w:ascii="Arial" w:hAnsi="Arial" w:cs="Arial"/>
          <w:sz w:val="36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591085DA" wp14:editId="0DEFABD7">
            <wp:extent cx="5486400" cy="8229600"/>
            <wp:effectExtent l="0" t="0" r="0" b="0"/>
            <wp:docPr id="1214763398" name="Picture 8" descr="A person standing next to a duc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763398" name="Picture 8" descr="A person standing next to a duck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886F8" w14:textId="685122E7" w:rsidR="00493C0A" w:rsidRDefault="00087B00" w:rsidP="00AB5E3E">
      <w:pPr>
        <w:rPr>
          <w:rFonts w:ascii="Arial" w:hAnsi="Arial" w:cs="Arial"/>
          <w:sz w:val="36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0BB4F8A6" wp14:editId="311EE0E9">
            <wp:extent cx="5486400" cy="8229600"/>
            <wp:effectExtent l="0" t="0" r="0" b="0"/>
            <wp:docPr id="1234278998" name="Picture 9" descr="A cartoon of a duck and a bea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278998" name="Picture 9" descr="A cartoon of a duck and a bea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76ABC" w14:textId="77777777" w:rsidR="00493C0A" w:rsidRDefault="00D94278" w:rsidP="0052573D">
      <w:pPr>
        <w:pStyle w:val="Heading1"/>
        <w:rPr>
          <w:rFonts w:ascii="Arial" w:hAnsi="Arial" w:cs="Arial"/>
          <w:sz w:val="48"/>
          <w:szCs w:val="48"/>
        </w:rPr>
      </w:pPr>
      <w:bookmarkStart w:id="12" w:name="_Toc210773275"/>
      <w:r w:rsidRPr="00270B5B">
        <w:rPr>
          <w:rFonts w:ascii="Arial" w:hAnsi="Arial" w:cs="Arial"/>
          <w:sz w:val="48"/>
          <w:szCs w:val="48"/>
        </w:rPr>
        <w:lastRenderedPageBreak/>
        <w:t>About the Author</w:t>
      </w:r>
      <w:bookmarkEnd w:id="12"/>
    </w:p>
    <w:p w14:paraId="0F16945A" w14:textId="77777777" w:rsidR="001D74C2" w:rsidRPr="001D74C2" w:rsidRDefault="001D74C2" w:rsidP="001D74C2">
      <w:pPr>
        <w:pStyle w:val="Heading2"/>
        <w:rPr>
          <w:rFonts w:ascii="Arial" w:hAnsi="Arial" w:cs="Arial"/>
          <w:sz w:val="40"/>
          <w:szCs w:val="40"/>
        </w:rPr>
      </w:pPr>
      <w:bookmarkStart w:id="13" w:name="_Toc210773276"/>
      <w:r w:rsidRPr="001D74C2">
        <w:rPr>
          <w:rFonts w:ascii="Arial" w:hAnsi="Arial" w:cs="Arial"/>
          <w:sz w:val="40"/>
          <w:szCs w:val="40"/>
        </w:rPr>
        <w:t>Aleo</w:t>
      </w:r>
      <w:bookmarkEnd w:id="13"/>
    </w:p>
    <w:p w14:paraId="7046034E" w14:textId="77777777" w:rsidR="00493C0A" w:rsidRPr="00493C0A" w:rsidRDefault="00493C0A" w:rsidP="00493C0A">
      <w:pPr>
        <w:rPr>
          <w:rFonts w:ascii="Arial" w:hAnsi="Arial" w:cs="Arial"/>
          <w:sz w:val="36"/>
        </w:rPr>
      </w:pPr>
    </w:p>
    <w:p w14:paraId="48F9B388" w14:textId="77777777" w:rsidR="00493C0A" w:rsidRDefault="00D94278" w:rsidP="00493C0A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Aleo Amiruzzaman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ED3724">
        <w:rPr>
          <w:rFonts w:ascii="Arial" w:hAnsi="Arial" w:cs="Arial"/>
          <w:sz w:val="36"/>
        </w:rPr>
        <w:instrText>Aleo Amiruzzaman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="00493C0A" w:rsidRPr="00493C0A">
        <w:rPr>
          <w:rFonts w:ascii="Arial" w:hAnsi="Arial" w:cs="Arial"/>
          <w:sz w:val="36"/>
        </w:rPr>
        <w:t xml:space="preserve"> is a storyteller who loves creating tales of adventure and friendship for young readers. When he’s not writing, Aleo enjoys reading, solving math problems, and dreaming up new worlds. </w:t>
      </w:r>
      <w:r>
        <w:rPr>
          <w:rFonts w:ascii="Arial" w:hAnsi="Arial" w:cs="Arial"/>
          <w:sz w:val="36"/>
        </w:rPr>
        <w:t>The Duck King of Lala</w:t>
      </w:r>
      <w:r w:rsidR="00493C0A" w:rsidRPr="00493C0A">
        <w:rPr>
          <w:rFonts w:ascii="Arial" w:hAnsi="Arial" w:cs="Arial"/>
          <w:sz w:val="36"/>
        </w:rPr>
        <w:t xml:space="preserve"> is his first children's book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797313">
        <w:rPr>
          <w:rFonts w:ascii="Arial" w:hAnsi="Arial" w:cs="Arial"/>
          <w:sz w:val="36"/>
        </w:rPr>
        <w:instrText>first children's book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="00493C0A" w:rsidRPr="00493C0A">
        <w:rPr>
          <w:rFonts w:ascii="Arial" w:hAnsi="Arial" w:cs="Arial"/>
          <w:sz w:val="36"/>
        </w:rPr>
        <w:t>.</w:t>
      </w:r>
    </w:p>
    <w:p w14:paraId="2E694D56" w14:textId="77777777" w:rsidR="00270B5B" w:rsidRDefault="00270B5B" w:rsidP="00493C0A">
      <w:pPr>
        <w:rPr>
          <w:rFonts w:ascii="Arial" w:hAnsi="Arial" w:cs="Arial"/>
          <w:sz w:val="36"/>
        </w:rPr>
      </w:pPr>
    </w:p>
    <w:p w14:paraId="18C8A96C" w14:textId="77777777" w:rsidR="00270B5B" w:rsidRDefault="00270B5B" w:rsidP="00493C0A">
      <w:pPr>
        <w:rPr>
          <w:rFonts w:ascii="Arial" w:hAnsi="Arial" w:cs="Arial"/>
          <w:sz w:val="36"/>
        </w:rPr>
      </w:pPr>
    </w:p>
    <w:p w14:paraId="65184B28" w14:textId="77777777" w:rsidR="00270B5B" w:rsidRDefault="00270B5B" w:rsidP="00493C0A">
      <w:pPr>
        <w:rPr>
          <w:rFonts w:ascii="Arial" w:hAnsi="Arial" w:cs="Arial"/>
          <w:sz w:val="36"/>
        </w:rPr>
      </w:pPr>
    </w:p>
    <w:p w14:paraId="70081CD6" w14:textId="77777777" w:rsidR="00270B5B" w:rsidRDefault="00270B5B" w:rsidP="00493C0A">
      <w:pPr>
        <w:rPr>
          <w:rFonts w:ascii="Arial" w:hAnsi="Arial" w:cs="Arial"/>
          <w:sz w:val="36"/>
        </w:rPr>
      </w:pPr>
    </w:p>
    <w:p w14:paraId="02473FBF" w14:textId="77777777" w:rsidR="00270B5B" w:rsidRDefault="00270B5B" w:rsidP="00493C0A">
      <w:pPr>
        <w:rPr>
          <w:rFonts w:ascii="Arial" w:hAnsi="Arial" w:cs="Arial"/>
          <w:sz w:val="36"/>
        </w:rPr>
      </w:pPr>
    </w:p>
    <w:p w14:paraId="02653B90" w14:textId="77777777" w:rsidR="00270B5B" w:rsidRDefault="00270B5B" w:rsidP="00493C0A">
      <w:pPr>
        <w:rPr>
          <w:rFonts w:ascii="Arial" w:hAnsi="Arial" w:cs="Arial"/>
          <w:sz w:val="36"/>
        </w:rPr>
      </w:pPr>
    </w:p>
    <w:p w14:paraId="00AAA722" w14:textId="77777777" w:rsidR="00270B5B" w:rsidRDefault="00270B5B" w:rsidP="00493C0A">
      <w:pPr>
        <w:rPr>
          <w:rFonts w:ascii="Arial" w:hAnsi="Arial" w:cs="Arial"/>
          <w:sz w:val="36"/>
        </w:rPr>
      </w:pPr>
    </w:p>
    <w:p w14:paraId="2DDA8715" w14:textId="77777777" w:rsidR="00270B5B" w:rsidRDefault="00270B5B" w:rsidP="00493C0A">
      <w:pPr>
        <w:rPr>
          <w:rFonts w:ascii="Arial" w:hAnsi="Arial" w:cs="Arial"/>
          <w:sz w:val="36"/>
        </w:rPr>
      </w:pPr>
    </w:p>
    <w:p w14:paraId="337D0AA2" w14:textId="77777777" w:rsidR="00424921" w:rsidRDefault="00424921" w:rsidP="00493C0A">
      <w:pPr>
        <w:rPr>
          <w:rFonts w:ascii="Arial" w:eastAsiaTheme="majorEastAsia" w:hAnsi="Arial" w:cs="Arial"/>
          <w:color w:val="2E74B5" w:themeColor="accent1" w:themeShade="BF"/>
          <w:sz w:val="48"/>
          <w:szCs w:val="48"/>
        </w:rPr>
        <w:sectPr w:rsidR="00424921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F0DC47D" w14:textId="77777777" w:rsidR="00270B5B" w:rsidRDefault="00270B5B" w:rsidP="00493C0A">
      <w:pPr>
        <w:rPr>
          <w:rFonts w:ascii="Arial" w:eastAsiaTheme="majorEastAsia" w:hAnsi="Arial" w:cs="Arial"/>
          <w:color w:val="2E74B5" w:themeColor="accent1" w:themeShade="BF"/>
          <w:sz w:val="48"/>
          <w:szCs w:val="48"/>
        </w:rPr>
      </w:pPr>
      <w:r w:rsidRPr="00270B5B">
        <w:rPr>
          <w:rFonts w:ascii="Arial" w:eastAsiaTheme="majorEastAsia" w:hAnsi="Arial" w:cs="Arial"/>
          <w:color w:val="2E74B5" w:themeColor="accent1" w:themeShade="BF"/>
          <w:sz w:val="48"/>
          <w:szCs w:val="48"/>
        </w:rPr>
        <w:lastRenderedPageBreak/>
        <w:t>Index</w:t>
      </w:r>
    </w:p>
    <w:p w14:paraId="18D342CE" w14:textId="77777777" w:rsidR="00324B37" w:rsidRDefault="00D16ECE" w:rsidP="00493C0A">
      <w:pPr>
        <w:rPr>
          <w:rFonts w:ascii="Arial" w:eastAsiaTheme="majorEastAsia" w:hAnsi="Arial" w:cs="Arial"/>
          <w:noProof/>
          <w:color w:val="2E74B5" w:themeColor="accent1" w:themeShade="BF"/>
          <w:sz w:val="32"/>
          <w:szCs w:val="32"/>
        </w:rPr>
        <w:sectPr w:rsidR="00324B37" w:rsidSect="00324B3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A68AD">
        <w:rPr>
          <w:rFonts w:ascii="Arial" w:eastAsiaTheme="majorEastAsia" w:hAnsi="Arial" w:cs="Arial"/>
          <w:color w:val="2E74B5" w:themeColor="accent1" w:themeShade="BF"/>
          <w:sz w:val="32"/>
          <w:szCs w:val="32"/>
        </w:rPr>
        <w:fldChar w:fldCharType="begin"/>
      </w:r>
      <w:r w:rsidRPr="00AA68AD">
        <w:rPr>
          <w:rFonts w:ascii="Arial" w:eastAsiaTheme="majorEastAsia" w:hAnsi="Arial" w:cs="Arial"/>
          <w:color w:val="2E74B5" w:themeColor="accent1" w:themeShade="BF"/>
          <w:sz w:val="32"/>
          <w:szCs w:val="32"/>
        </w:rPr>
        <w:instrText xml:space="preserve"> INDEX \c "2" \z "1033" </w:instrText>
      </w:r>
      <w:r w:rsidRPr="00AA68AD">
        <w:rPr>
          <w:rFonts w:ascii="Arial" w:eastAsiaTheme="majorEastAsia" w:hAnsi="Arial" w:cs="Arial"/>
          <w:color w:val="2E74B5" w:themeColor="accent1" w:themeShade="BF"/>
          <w:sz w:val="32"/>
          <w:szCs w:val="32"/>
        </w:rPr>
        <w:fldChar w:fldCharType="separate"/>
      </w:r>
    </w:p>
    <w:p w14:paraId="7BB6A6E8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Aleo Amiruzzaman</w:t>
      </w:r>
      <w:r w:rsidRPr="00254163">
        <w:rPr>
          <w:noProof/>
          <w:sz w:val="36"/>
          <w:szCs w:val="36"/>
        </w:rPr>
        <w:t>, 22</w:t>
      </w:r>
    </w:p>
    <w:p w14:paraId="292E1CD3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alligator</w:t>
      </w:r>
      <w:r w:rsidRPr="00254163">
        <w:rPr>
          <w:noProof/>
          <w:sz w:val="36"/>
          <w:szCs w:val="36"/>
        </w:rPr>
        <w:t>, 9</w:t>
      </w:r>
    </w:p>
    <w:p w14:paraId="69149EF2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cello</w:t>
      </w:r>
      <w:r w:rsidRPr="00254163">
        <w:rPr>
          <w:noProof/>
          <w:sz w:val="36"/>
          <w:szCs w:val="36"/>
        </w:rPr>
        <w:t>, 11</w:t>
      </w:r>
    </w:p>
    <w:p w14:paraId="57229104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Duck King</w:t>
      </w:r>
      <w:r w:rsidRPr="00254163">
        <w:rPr>
          <w:noProof/>
          <w:sz w:val="36"/>
          <w:szCs w:val="36"/>
        </w:rPr>
        <w:t>, 5</w:t>
      </w:r>
    </w:p>
    <w:p w14:paraId="64221DE4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escape</w:t>
      </w:r>
      <w:r w:rsidRPr="00254163">
        <w:rPr>
          <w:noProof/>
          <w:sz w:val="36"/>
          <w:szCs w:val="36"/>
        </w:rPr>
        <w:t>, 9</w:t>
      </w:r>
    </w:p>
    <w:p w14:paraId="0BE1B30F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first children's book</w:t>
      </w:r>
      <w:r w:rsidRPr="00254163">
        <w:rPr>
          <w:noProof/>
          <w:sz w:val="36"/>
          <w:szCs w:val="36"/>
        </w:rPr>
        <w:t>, 22</w:t>
      </w:r>
    </w:p>
    <w:p w14:paraId="6C9F0A42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George Washington</w:t>
      </w:r>
      <w:r w:rsidRPr="00254163">
        <w:rPr>
          <w:noProof/>
          <w:sz w:val="36"/>
          <w:szCs w:val="36"/>
        </w:rPr>
        <w:t>, 17</w:t>
      </w:r>
    </w:p>
    <w:p w14:paraId="2C596E94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happily</w:t>
      </w:r>
      <w:r w:rsidRPr="00254163">
        <w:rPr>
          <w:noProof/>
          <w:sz w:val="36"/>
          <w:szCs w:val="36"/>
        </w:rPr>
        <w:t>, 19</w:t>
      </w:r>
    </w:p>
    <w:p w14:paraId="7DF3ED1E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Mama Teddy</w:t>
      </w:r>
      <w:r w:rsidRPr="00254163">
        <w:rPr>
          <w:noProof/>
          <w:sz w:val="36"/>
          <w:szCs w:val="36"/>
        </w:rPr>
        <w:t>, 15</w:t>
      </w:r>
    </w:p>
    <w:p w14:paraId="11DC916F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movie</w:t>
      </w:r>
      <w:r w:rsidRPr="00254163">
        <w:rPr>
          <w:noProof/>
          <w:sz w:val="36"/>
          <w:szCs w:val="36"/>
        </w:rPr>
        <w:t>, 11</w:t>
      </w:r>
    </w:p>
    <w:p w14:paraId="55C41AC7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past</w:t>
      </w:r>
      <w:r w:rsidRPr="00254163">
        <w:rPr>
          <w:noProof/>
          <w:sz w:val="36"/>
          <w:szCs w:val="36"/>
        </w:rPr>
        <w:t>, 13</w:t>
      </w:r>
    </w:p>
    <w:p w14:paraId="5F441AC2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Past Potion</w:t>
      </w:r>
      <w:r w:rsidRPr="00254163">
        <w:rPr>
          <w:noProof/>
          <w:sz w:val="36"/>
          <w:szCs w:val="36"/>
        </w:rPr>
        <w:t>, 7</w:t>
      </w:r>
    </w:p>
    <w:p w14:paraId="52C375D8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Penny</w:t>
      </w:r>
      <w:r w:rsidRPr="00254163">
        <w:rPr>
          <w:noProof/>
          <w:sz w:val="36"/>
          <w:szCs w:val="36"/>
        </w:rPr>
        <w:t>, 5</w:t>
      </w:r>
    </w:p>
    <w:p w14:paraId="2F8CB27E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Prison</w:t>
      </w:r>
      <w:r w:rsidRPr="00254163">
        <w:rPr>
          <w:noProof/>
          <w:sz w:val="36"/>
          <w:szCs w:val="36"/>
        </w:rPr>
        <w:t>, 9</w:t>
      </w:r>
    </w:p>
    <w:p w14:paraId="43A84924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Queen</w:t>
      </w:r>
      <w:r w:rsidRPr="00254163">
        <w:rPr>
          <w:noProof/>
          <w:sz w:val="36"/>
          <w:szCs w:val="36"/>
        </w:rPr>
        <w:t>, 7</w:t>
      </w:r>
    </w:p>
    <w:p w14:paraId="2A0ABADA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spaghetti</w:t>
      </w:r>
      <w:r w:rsidRPr="00254163">
        <w:rPr>
          <w:noProof/>
          <w:sz w:val="36"/>
          <w:szCs w:val="36"/>
        </w:rPr>
        <w:t>, 17</w:t>
      </w:r>
    </w:p>
    <w:p w14:paraId="78AF0FB0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White House</w:t>
      </w:r>
      <w:r w:rsidRPr="00254163">
        <w:rPr>
          <w:noProof/>
          <w:sz w:val="36"/>
          <w:szCs w:val="36"/>
        </w:rPr>
        <w:t>, 19</w:t>
      </w:r>
    </w:p>
    <w:p w14:paraId="65B98294" w14:textId="77777777" w:rsidR="00324B37" w:rsidRDefault="00324B37" w:rsidP="00493C0A">
      <w:pPr>
        <w:rPr>
          <w:rFonts w:ascii="Arial" w:eastAsiaTheme="majorEastAsia" w:hAnsi="Arial" w:cs="Arial"/>
          <w:noProof/>
          <w:color w:val="2E74B5" w:themeColor="accent1" w:themeShade="BF"/>
          <w:sz w:val="32"/>
          <w:szCs w:val="32"/>
        </w:rPr>
        <w:sectPr w:rsidR="00324B37" w:rsidSect="00324B3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BC0625B" w14:textId="7F2C68B2" w:rsidR="00F303B9" w:rsidRDefault="00D16ECE" w:rsidP="00493C0A">
      <w:pPr>
        <w:rPr>
          <w:rFonts w:ascii="Arial" w:eastAsiaTheme="majorEastAsia" w:hAnsi="Arial" w:cs="Arial"/>
          <w:color w:val="2E74B5" w:themeColor="accent1" w:themeShade="BF"/>
          <w:sz w:val="32"/>
          <w:szCs w:val="32"/>
        </w:rPr>
        <w:sectPr w:rsidR="00F303B9" w:rsidSect="00324B3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A68AD">
        <w:rPr>
          <w:rFonts w:ascii="Arial" w:eastAsiaTheme="majorEastAsia" w:hAnsi="Arial" w:cs="Arial"/>
          <w:color w:val="2E74B5" w:themeColor="accent1" w:themeShade="BF"/>
          <w:sz w:val="32"/>
          <w:szCs w:val="32"/>
        </w:rPr>
        <w:fldChar w:fldCharType="end"/>
      </w:r>
    </w:p>
    <w:p w14:paraId="1169FED1" w14:textId="6FC281C4" w:rsidR="00D16ECE" w:rsidRPr="00270B5B" w:rsidRDefault="00D16ECE" w:rsidP="00493C0A">
      <w:pPr>
        <w:rPr>
          <w:rFonts w:ascii="Arial" w:eastAsiaTheme="majorEastAsia" w:hAnsi="Arial" w:cs="Arial"/>
          <w:color w:val="2E74B5" w:themeColor="accent1" w:themeShade="BF"/>
          <w:sz w:val="48"/>
          <w:szCs w:val="48"/>
        </w:rPr>
      </w:pPr>
    </w:p>
    <w:sectPr w:rsidR="00D16ECE" w:rsidRPr="00270B5B" w:rsidSect="00F303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069309" w14:textId="77777777" w:rsidR="001E270A" w:rsidRDefault="001E270A" w:rsidP="005C482B">
      <w:pPr>
        <w:spacing w:after="0" w:line="240" w:lineRule="auto"/>
      </w:pPr>
      <w:r>
        <w:separator/>
      </w:r>
    </w:p>
  </w:endnote>
  <w:endnote w:type="continuationSeparator" w:id="0">
    <w:p w14:paraId="45AED9F7" w14:textId="77777777" w:rsidR="001E270A" w:rsidRDefault="001E270A" w:rsidP="005C48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AFE5B" w14:textId="293F8E33" w:rsidR="00545EBB" w:rsidRDefault="00545EBB">
    <w:pPr>
      <w:pStyle w:val="Footer"/>
      <w:jc w:val="center"/>
    </w:pPr>
  </w:p>
  <w:p w14:paraId="77F8C16F" w14:textId="77777777" w:rsidR="005C482B" w:rsidRDefault="005C48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EAF63C" w14:textId="77777777" w:rsidR="00324B37" w:rsidRDefault="00324B37">
    <w:pPr>
      <w:pStyle w:val="Footer"/>
      <w:jc w:val="center"/>
    </w:pPr>
  </w:p>
  <w:p w14:paraId="7DF514BD" w14:textId="77777777" w:rsidR="00324B37" w:rsidRDefault="00324B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01870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962296" w14:textId="77777777" w:rsidR="00324B37" w:rsidRDefault="00324B3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B9A99C" w14:textId="77777777" w:rsidR="00324B37" w:rsidRDefault="00324B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DE8C48" w14:textId="77777777" w:rsidR="001E270A" w:rsidRDefault="001E270A" w:rsidP="005C482B">
      <w:pPr>
        <w:spacing w:after="0" w:line="240" w:lineRule="auto"/>
      </w:pPr>
      <w:r>
        <w:separator/>
      </w:r>
    </w:p>
  </w:footnote>
  <w:footnote w:type="continuationSeparator" w:id="0">
    <w:p w14:paraId="47D034CF" w14:textId="77777777" w:rsidR="001E270A" w:rsidRDefault="001E270A" w:rsidP="005C48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2tDAzMDQyNjAzMDJS0lEKTi0uzszPAykwrAUANEJuKiwAAAA="/>
  </w:docVars>
  <w:rsids>
    <w:rsidRoot w:val="00372398"/>
    <w:rsid w:val="00035354"/>
    <w:rsid w:val="00087B00"/>
    <w:rsid w:val="00097091"/>
    <w:rsid w:val="000E2653"/>
    <w:rsid w:val="00107C2C"/>
    <w:rsid w:val="00164F9A"/>
    <w:rsid w:val="0016555A"/>
    <w:rsid w:val="001C729F"/>
    <w:rsid w:val="001D74C2"/>
    <w:rsid w:val="001E270A"/>
    <w:rsid w:val="002001E9"/>
    <w:rsid w:val="00254163"/>
    <w:rsid w:val="00270B5B"/>
    <w:rsid w:val="003249AD"/>
    <w:rsid w:val="00324B37"/>
    <w:rsid w:val="003426D9"/>
    <w:rsid w:val="00364E71"/>
    <w:rsid w:val="00372398"/>
    <w:rsid w:val="00407D4A"/>
    <w:rsid w:val="00424921"/>
    <w:rsid w:val="00475D2A"/>
    <w:rsid w:val="00493C0A"/>
    <w:rsid w:val="0050507E"/>
    <w:rsid w:val="0052573D"/>
    <w:rsid w:val="00545EBB"/>
    <w:rsid w:val="005B128B"/>
    <w:rsid w:val="005C482B"/>
    <w:rsid w:val="005D3DBE"/>
    <w:rsid w:val="005D6063"/>
    <w:rsid w:val="00617424"/>
    <w:rsid w:val="00660EB6"/>
    <w:rsid w:val="006868B0"/>
    <w:rsid w:val="00727B8C"/>
    <w:rsid w:val="007E4BEE"/>
    <w:rsid w:val="0080228E"/>
    <w:rsid w:val="0084186E"/>
    <w:rsid w:val="00896E80"/>
    <w:rsid w:val="008D01AD"/>
    <w:rsid w:val="0091117C"/>
    <w:rsid w:val="009A4307"/>
    <w:rsid w:val="00A10DB6"/>
    <w:rsid w:val="00A26E9E"/>
    <w:rsid w:val="00A723B5"/>
    <w:rsid w:val="00AA68AD"/>
    <w:rsid w:val="00AB5E3E"/>
    <w:rsid w:val="00B929D3"/>
    <w:rsid w:val="00D16ECE"/>
    <w:rsid w:val="00D94278"/>
    <w:rsid w:val="00DC0F6C"/>
    <w:rsid w:val="00DE1DFC"/>
    <w:rsid w:val="00E66D26"/>
    <w:rsid w:val="00F303B9"/>
    <w:rsid w:val="00FE2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4B6A89"/>
  <w15:chartTrackingRefBased/>
  <w15:docId w15:val="{611EB7E2-4AE9-4118-9867-944344EFD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0F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0F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0F6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0F6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16ECE"/>
    <w:pPr>
      <w:spacing w:after="0" w:line="240" w:lineRule="auto"/>
      <w:ind w:left="220" w:hanging="220"/>
    </w:pPr>
  </w:style>
  <w:style w:type="paragraph" w:styleId="TOCHeading">
    <w:name w:val="TOC Heading"/>
    <w:basedOn w:val="Heading1"/>
    <w:next w:val="Normal"/>
    <w:uiPriority w:val="39"/>
    <w:unhideWhenUsed/>
    <w:qFormat/>
    <w:rsid w:val="00727B8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27B8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27B8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27B8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C4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482B"/>
  </w:style>
  <w:style w:type="paragraph" w:styleId="Footer">
    <w:name w:val="footer"/>
    <w:basedOn w:val="Normal"/>
    <w:link w:val="FooterChar"/>
    <w:uiPriority w:val="99"/>
    <w:unhideWhenUsed/>
    <w:rsid w:val="005C4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48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9D73D23-5EF8-4894-A058-769047927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24</Pages>
  <Words>989</Words>
  <Characters>5644</Characters>
  <Application>Microsoft Office Word</Application>
  <DocSecurity>0</DocSecurity>
  <Lines>403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iruzz</dc:creator>
  <cp:keywords/>
  <dc:description/>
  <cp:lastModifiedBy>Amiruzzaman, Md</cp:lastModifiedBy>
  <cp:revision>49</cp:revision>
  <dcterms:created xsi:type="dcterms:W3CDTF">2025-10-07T13:49:00Z</dcterms:created>
  <dcterms:modified xsi:type="dcterms:W3CDTF">2025-10-08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2b9791-0349-4755-a6c6-c3956b5ca1a1</vt:lpwstr>
  </property>
</Properties>
</file>